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451" w:type="dxa"/>
        <w:tblInd w:w="284" w:type="dxa"/>
        <w:tblLayout w:type="fixed"/>
        <w:tblLook w:val="0000" w:firstRow="0" w:lastRow="0" w:firstColumn="0" w:lastColumn="0" w:noHBand="0" w:noVBand="0"/>
      </w:tblPr>
      <w:tblGrid>
        <w:gridCol w:w="2127"/>
        <w:gridCol w:w="181"/>
        <w:gridCol w:w="2410"/>
        <w:gridCol w:w="2268"/>
        <w:gridCol w:w="567"/>
        <w:gridCol w:w="292"/>
        <w:gridCol w:w="1976"/>
        <w:gridCol w:w="630"/>
      </w:tblGrid>
      <w:tr w:rsidR="00E023C1" w:rsidRPr="00E04FAE" w14:paraId="0AA95D4E" w14:textId="77777777" w:rsidTr="007978AF">
        <w:trPr>
          <w:cantSplit/>
          <w:trHeight w:val="1000"/>
        </w:trPr>
        <w:tc>
          <w:tcPr>
            <w:tcW w:w="2127" w:type="dxa"/>
          </w:tcPr>
          <w:p w14:paraId="35279724" w14:textId="29C6C2B7" w:rsidR="00E023C1" w:rsidRPr="00E04FAE" w:rsidRDefault="00FE4450" w:rsidP="006A7802">
            <w:pPr>
              <w:tabs>
                <w:tab w:val="left" w:pos="405"/>
              </w:tabs>
              <w:spacing w:before="120" w:after="120" w:line="360" w:lineRule="atLeast"/>
              <w:rPr>
                <w:rFonts w:ascii="Helvetica" w:hAnsi="Helvetica"/>
                <w:b w:val="0"/>
                <w:i/>
                <w:lang w:val="is-IS"/>
              </w:rPr>
            </w:pPr>
            <w:r w:rsidRPr="00E04FAE">
              <w:rPr>
                <w:noProof/>
                <w:lang w:val="is-IS"/>
              </w:rPr>
              <w:drawing>
                <wp:anchor distT="0" distB="0" distL="114300" distR="114300" simplePos="0" relativeHeight="251658240" behindDoc="0" locked="0" layoutInCell="1" allowOverlap="1" wp14:anchorId="0709FFB2" wp14:editId="0A52BA7A">
                  <wp:simplePos x="0" y="0"/>
                  <wp:positionH relativeFrom="column">
                    <wp:posOffset>22225</wp:posOffset>
                  </wp:positionH>
                  <wp:positionV relativeFrom="paragraph">
                    <wp:posOffset>66675</wp:posOffset>
                  </wp:positionV>
                  <wp:extent cx="771525" cy="638175"/>
                  <wp:effectExtent l="0" t="0" r="0" b="0"/>
                  <wp:wrapSquare wrapText="bothSides"/>
                  <wp:docPr id="1035239840" name="Picture 1" descr="S:\1-Yfirstjorn\18-Kynningarstarfsemi - Ritaskipti\180-Almennt\Logo Rannis - okt 2008\Rannis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638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A7802">
              <w:rPr>
                <w:rFonts w:ascii="Helvetica" w:hAnsi="Helvetica"/>
                <w:b w:val="0"/>
                <w:i/>
                <w:lang w:val="is-IS"/>
              </w:rPr>
              <w:tab/>
            </w:r>
          </w:p>
        </w:tc>
        <w:tc>
          <w:tcPr>
            <w:tcW w:w="5718" w:type="dxa"/>
            <w:gridSpan w:val="5"/>
          </w:tcPr>
          <w:p w14:paraId="4ADE0D7B" w14:textId="66505E83" w:rsidR="00E023C1" w:rsidRPr="00E04FAE" w:rsidRDefault="00756BEF" w:rsidP="009E04C7">
            <w:pPr>
              <w:spacing w:before="0" w:line="240" w:lineRule="atLeast"/>
              <w:jc w:val="center"/>
              <w:rPr>
                <w:rFonts w:ascii="Helvetica" w:eastAsia="Helvetica" w:hAnsi="Helvetica" w:cs="Helvetica"/>
                <w:smallCaps/>
                <w:sz w:val="52"/>
                <w:szCs w:val="52"/>
                <w:lang w:val="is-IS"/>
              </w:rPr>
            </w:pPr>
            <w:r w:rsidRPr="00E04FAE">
              <w:rPr>
                <w:rFonts w:ascii="Helvetica" w:eastAsia="Helvetica" w:hAnsi="Helvetica" w:cs="Helvetica"/>
                <w:smallCaps/>
                <w:sz w:val="52"/>
                <w:szCs w:val="52"/>
                <w:lang w:val="is-IS"/>
              </w:rPr>
              <w:t>Innviðasjóður</w:t>
            </w:r>
          </w:p>
          <w:p w14:paraId="43B7F383" w14:textId="35AF3630" w:rsidR="00E023C1" w:rsidRPr="00E04FAE" w:rsidRDefault="00D928E7" w:rsidP="009E04C7">
            <w:pPr>
              <w:spacing w:before="0" w:line="240" w:lineRule="atLeast"/>
              <w:jc w:val="center"/>
              <w:rPr>
                <w:rFonts w:ascii="Helvetica" w:eastAsia="Helvetica" w:hAnsi="Helvetica" w:cs="Helvetica"/>
                <w:smallCaps/>
                <w:sz w:val="32"/>
                <w:szCs w:val="32"/>
                <w:lang w:val="is-IS"/>
              </w:rPr>
            </w:pPr>
            <w:r w:rsidRPr="00E04FAE">
              <w:rPr>
                <w:rFonts w:ascii="Helvetica" w:eastAsia="Helvetica" w:hAnsi="Helvetica" w:cs="Helvetica"/>
                <w:smallCaps/>
                <w:sz w:val="32"/>
                <w:szCs w:val="32"/>
                <w:lang w:val="is-IS"/>
              </w:rPr>
              <w:t>Greiðslu</w:t>
            </w:r>
            <w:r w:rsidR="005D5075" w:rsidRPr="00E04FAE">
              <w:rPr>
                <w:rFonts w:ascii="Helvetica" w:eastAsia="Helvetica" w:hAnsi="Helvetica" w:cs="Helvetica"/>
                <w:smallCaps/>
                <w:sz w:val="32"/>
                <w:szCs w:val="32"/>
                <w:lang w:val="is-IS"/>
              </w:rPr>
              <w:t>beiðni</w:t>
            </w:r>
          </w:p>
        </w:tc>
        <w:tc>
          <w:tcPr>
            <w:tcW w:w="2606" w:type="dxa"/>
            <w:gridSpan w:val="2"/>
            <w:tcBorders>
              <w:left w:val="nil"/>
            </w:tcBorders>
          </w:tcPr>
          <w:p w14:paraId="0305BB8A" w14:textId="3324D8D7" w:rsidR="00E023C1" w:rsidRPr="00E04FAE" w:rsidRDefault="00E3205C" w:rsidP="009E04C7">
            <w:pPr>
              <w:spacing w:before="0" w:line="240" w:lineRule="atLeast"/>
              <w:rPr>
                <w:lang w:val="is-IS"/>
              </w:rPr>
            </w:pPr>
            <w:r>
              <w:rPr>
                <w:b w:val="0"/>
                <w:noProof/>
                <w:color w:val="000000"/>
                <w:lang w:val="is-IS"/>
              </w:rPr>
              <w:drawing>
                <wp:anchor distT="0" distB="0" distL="114300" distR="114300" simplePos="0" relativeHeight="251658241" behindDoc="0" locked="0" layoutInCell="1" allowOverlap="1" wp14:anchorId="4FCCD78B" wp14:editId="2CFBE398">
                  <wp:simplePos x="0" y="0"/>
                  <wp:positionH relativeFrom="column">
                    <wp:posOffset>390525</wp:posOffset>
                  </wp:positionH>
                  <wp:positionV relativeFrom="paragraph">
                    <wp:posOffset>13335</wp:posOffset>
                  </wp:positionV>
                  <wp:extent cx="822056" cy="638175"/>
                  <wp:effectExtent l="0" t="0" r="0" b="0"/>
                  <wp:wrapNone/>
                  <wp:docPr id="2" name="Picture 2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Logo, company name&#10;&#10;Description automatically generated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526" b="11842"/>
                          <a:stretch/>
                        </pic:blipFill>
                        <pic:spPr bwMode="auto">
                          <a:xfrm>
                            <a:off x="0" y="0"/>
                            <a:ext cx="822056" cy="638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DF85389" w14:textId="31FDB036" w:rsidR="00E023C1" w:rsidRPr="00E04FAE" w:rsidRDefault="00E023C1" w:rsidP="009E04C7">
            <w:pPr>
              <w:spacing w:before="0" w:line="240" w:lineRule="atLeast"/>
              <w:rPr>
                <w:rFonts w:ascii="Arial" w:hAnsi="Arial" w:cs="Arial"/>
                <w:b w:val="0"/>
                <w:i/>
                <w:lang w:val="is-IS"/>
              </w:rPr>
            </w:pPr>
          </w:p>
        </w:tc>
      </w:tr>
      <w:tr w:rsidR="00DC6DA1" w:rsidRPr="00E04FAE" w14:paraId="32EEADE2" w14:textId="77777777" w:rsidTr="00796E82">
        <w:trPr>
          <w:cantSplit/>
          <w:trHeight w:val="480"/>
        </w:trPr>
        <w:tc>
          <w:tcPr>
            <w:tcW w:w="10451" w:type="dxa"/>
            <w:gridSpan w:val="8"/>
          </w:tcPr>
          <w:p w14:paraId="1E6D3C19" w14:textId="3F68D0F3" w:rsidR="00DC6DA1" w:rsidRPr="00E04FAE" w:rsidRDefault="194FC613" w:rsidP="007631A7">
            <w:pPr>
              <w:spacing w:before="120"/>
              <w:jc w:val="center"/>
              <w:rPr>
                <w:rFonts w:ascii="Helvetica" w:hAnsi="Helvetica"/>
                <w:lang w:val="is-IS"/>
              </w:rPr>
            </w:pPr>
            <w:r w:rsidRPr="3D3132F8">
              <w:rPr>
                <w:rFonts w:ascii="Helvetica" w:hAnsi="Helvetica"/>
                <w:lang w:val="is-IS"/>
              </w:rPr>
              <w:t>Undirritaðri g</w:t>
            </w:r>
            <w:r w:rsidR="005D5075" w:rsidRPr="3D3132F8">
              <w:rPr>
                <w:rFonts w:ascii="Helvetica" w:hAnsi="Helvetica"/>
                <w:lang w:val="is-IS"/>
              </w:rPr>
              <w:t>reiðslubeiðni</w:t>
            </w:r>
            <w:r w:rsidR="00E023C1" w:rsidRPr="3D3132F8">
              <w:rPr>
                <w:rFonts w:ascii="Helvetica" w:hAnsi="Helvetica"/>
                <w:lang w:val="is-IS"/>
              </w:rPr>
              <w:t xml:space="preserve"> skal skila til Rannís</w:t>
            </w:r>
            <w:r w:rsidR="00DC6DA1" w:rsidRPr="3D3132F8">
              <w:rPr>
                <w:rFonts w:ascii="Helvetica" w:hAnsi="Helvetica"/>
                <w:lang w:val="is-IS"/>
              </w:rPr>
              <w:t xml:space="preserve"> </w:t>
            </w:r>
            <w:r w:rsidR="00EE3E0C" w:rsidRPr="3D3132F8">
              <w:rPr>
                <w:rFonts w:ascii="Helvetica" w:hAnsi="Helvetica"/>
                <w:lang w:val="is-IS"/>
              </w:rPr>
              <w:t>í tölvupósti</w:t>
            </w:r>
            <w:r w:rsidR="7D25240D" w:rsidRPr="3D3132F8">
              <w:rPr>
                <w:rFonts w:ascii="Helvetica" w:hAnsi="Helvetica"/>
                <w:lang w:val="is-IS"/>
              </w:rPr>
              <w:t xml:space="preserve"> á netfangið innvidasjodur@rannis.is</w:t>
            </w:r>
            <w:r w:rsidR="00DC6DA1" w:rsidRPr="3D3132F8">
              <w:rPr>
                <w:rFonts w:ascii="Helvetica" w:hAnsi="Helvetica"/>
                <w:lang w:val="is-IS"/>
              </w:rPr>
              <w:t xml:space="preserve"> </w:t>
            </w:r>
          </w:p>
          <w:p w14:paraId="5FA75EDA" w14:textId="77777777" w:rsidR="00DC6DA1" w:rsidRPr="00E04FAE" w:rsidRDefault="00DC6DA1">
            <w:pPr>
              <w:spacing w:before="120"/>
              <w:jc w:val="center"/>
              <w:rPr>
                <w:rFonts w:ascii="Helvetica" w:hAnsi="Helvetica"/>
                <w:b w:val="0"/>
                <w:i/>
                <w:lang w:val="is-IS"/>
              </w:rPr>
            </w:pPr>
          </w:p>
        </w:tc>
      </w:tr>
      <w:tr w:rsidR="00DC6DA1" w:rsidRPr="00E04FAE" w14:paraId="1236D6C9" w14:textId="77777777" w:rsidTr="00D36E4A">
        <w:tblPrEx>
          <w:tblCellMar>
            <w:left w:w="107" w:type="dxa"/>
            <w:right w:w="107" w:type="dxa"/>
          </w:tblCellMar>
        </w:tblPrEx>
        <w:trPr>
          <w:gridAfter w:val="1"/>
          <w:wAfter w:w="630" w:type="dxa"/>
          <w:cantSplit/>
          <w:trHeight w:val="360"/>
        </w:trPr>
        <w:tc>
          <w:tcPr>
            <w:tcW w:w="23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918508" w14:textId="264BF556" w:rsidR="00DC6DA1" w:rsidRPr="00E04FAE" w:rsidRDefault="00E208D4" w:rsidP="00D36E4A">
            <w:pPr>
              <w:pStyle w:val="Fyrirsgn"/>
              <w:spacing w:before="160"/>
              <w:rPr>
                <w:lang w:val="is-IS"/>
              </w:rPr>
            </w:pPr>
            <w:r w:rsidRPr="0040198A">
              <w:rPr>
                <w:sz w:val="18"/>
                <w:szCs w:val="22"/>
                <w:lang w:val="is-IS"/>
              </w:rPr>
              <w:t>númer VerkefniS</w:t>
            </w:r>
            <w:r w:rsidR="00DC6DA1" w:rsidRPr="0040198A">
              <w:rPr>
                <w:sz w:val="18"/>
                <w:szCs w:val="22"/>
                <w:lang w:val="is-IS"/>
              </w:rPr>
              <w:t xml:space="preserve">:  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A933C9" w14:textId="77777777" w:rsidR="00DC6DA1" w:rsidRPr="00E04FAE" w:rsidRDefault="00DC6DA1">
            <w:pPr>
              <w:spacing w:before="80"/>
              <w:rPr>
                <w:lang w:val="is-IS"/>
              </w:rPr>
            </w:pP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34827C" w14:textId="062C9253" w:rsidR="00DC6DA1" w:rsidRPr="001C7710" w:rsidRDefault="2E5F7390">
            <w:pPr>
              <w:pStyle w:val="Footer"/>
              <w:tabs>
                <w:tab w:val="clear" w:pos="4819"/>
                <w:tab w:val="clear" w:pos="9071"/>
              </w:tabs>
              <w:spacing w:before="80"/>
              <w:rPr>
                <w:rFonts w:ascii="Helvetica" w:eastAsiaTheme="minorEastAsia" w:hAnsi="Helvetica" w:cs="Helvetica"/>
                <w:caps/>
                <w:lang w:val="is-IS"/>
              </w:rPr>
            </w:pPr>
            <w:r w:rsidRPr="001C7710">
              <w:rPr>
                <w:rFonts w:ascii="Helvetica" w:eastAsiaTheme="minorEastAsia" w:hAnsi="Helvetica" w:cs="Helvetica"/>
                <w:caps/>
                <w:lang w:val="is-IS"/>
              </w:rPr>
              <w:t>framlag</w:t>
            </w:r>
            <w:r w:rsidR="007631A7" w:rsidRPr="001C7710">
              <w:rPr>
                <w:rFonts w:ascii="Helvetica" w:eastAsiaTheme="minorEastAsia" w:hAnsi="Helvetica" w:cs="Helvetica"/>
                <w:caps/>
                <w:lang w:val="is-IS"/>
              </w:rPr>
              <w:t xml:space="preserve">  </w:t>
            </w:r>
            <w:r w:rsidR="00756BEF" w:rsidRPr="001C7710">
              <w:rPr>
                <w:rFonts w:ascii="Helvetica" w:eastAsiaTheme="minorEastAsia" w:hAnsi="Helvetica" w:cs="Helvetica"/>
                <w:caps/>
                <w:lang w:val="is-IS"/>
              </w:rPr>
              <w:t>Innviðasjóðs skv. samningi</w:t>
            </w:r>
            <w:r w:rsidR="007631A7" w:rsidRPr="001C7710">
              <w:rPr>
                <w:rFonts w:ascii="Helvetica" w:eastAsiaTheme="minorEastAsia" w:hAnsi="Helvetica" w:cs="Helvetica"/>
                <w:caps/>
                <w:lang w:val="is-IS"/>
              </w:rPr>
              <w:t xml:space="preserve">   </w:t>
            </w:r>
            <w:r w:rsidR="00E208D4" w:rsidRPr="001C7710">
              <w:rPr>
                <w:rFonts w:ascii="Helvetica" w:eastAsiaTheme="minorEastAsia" w:hAnsi="Helvetica" w:cs="Helvetica"/>
                <w:caps/>
                <w:lang w:val="is-IS"/>
              </w:rPr>
              <w:t>(</w:t>
            </w:r>
            <w:r w:rsidR="00E208D4" w:rsidRPr="001C7710">
              <w:rPr>
                <w:rFonts w:ascii="Helvetica" w:eastAsiaTheme="minorEastAsia" w:hAnsi="Helvetica" w:cs="Helvetica"/>
                <w:lang w:val="is-IS"/>
              </w:rPr>
              <w:t>kr.)</w:t>
            </w:r>
            <w:r w:rsidR="00DC6DA1" w:rsidRPr="001C7710">
              <w:rPr>
                <w:rFonts w:ascii="Helvetica" w:eastAsiaTheme="minorEastAsia" w:hAnsi="Helvetica" w:cs="Helvetica"/>
                <w:lang w:val="is-IS"/>
              </w:rPr>
              <w:t>:</w:t>
            </w:r>
          </w:p>
        </w:tc>
        <w:tc>
          <w:tcPr>
            <w:tcW w:w="226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7E8810" w14:textId="77777777" w:rsidR="00DC6DA1" w:rsidRPr="00E04FAE" w:rsidRDefault="00DC6DA1" w:rsidP="00F24D07">
            <w:pPr>
              <w:spacing w:before="80"/>
              <w:jc w:val="center"/>
              <w:rPr>
                <w:lang w:val="is-IS"/>
              </w:rPr>
            </w:pPr>
          </w:p>
        </w:tc>
      </w:tr>
      <w:tr w:rsidR="00DC6DA1" w:rsidRPr="00E04FAE" w14:paraId="015F0968" w14:textId="77777777" w:rsidTr="00D36E4A">
        <w:tblPrEx>
          <w:tblCellMar>
            <w:left w:w="107" w:type="dxa"/>
            <w:right w:w="107" w:type="dxa"/>
          </w:tblCellMar>
        </w:tblPrEx>
        <w:trPr>
          <w:gridAfter w:val="1"/>
          <w:wAfter w:w="630" w:type="dxa"/>
          <w:cantSplit/>
          <w:trHeight w:val="360"/>
        </w:trPr>
        <w:tc>
          <w:tcPr>
            <w:tcW w:w="23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5CDA91FE" w14:textId="5C084E86" w:rsidR="00DC6DA1" w:rsidRPr="0040198A" w:rsidRDefault="00E208D4" w:rsidP="00D36E4A">
            <w:pPr>
              <w:pStyle w:val="Fyrirsgn"/>
              <w:spacing w:before="80"/>
              <w:rPr>
                <w:sz w:val="18"/>
                <w:szCs w:val="22"/>
                <w:lang w:val="is-IS"/>
              </w:rPr>
            </w:pPr>
            <w:r w:rsidRPr="0040198A">
              <w:rPr>
                <w:sz w:val="18"/>
                <w:szCs w:val="22"/>
                <w:lang w:val="is-IS"/>
              </w:rPr>
              <w:t xml:space="preserve">hEITI </w:t>
            </w:r>
            <w:r w:rsidR="27E7B168" w:rsidRPr="0040198A">
              <w:rPr>
                <w:sz w:val="18"/>
                <w:szCs w:val="22"/>
                <w:lang w:val="is-IS"/>
              </w:rPr>
              <w:t>innviða</w:t>
            </w:r>
            <w:r w:rsidR="00DC6DA1" w:rsidRPr="0040198A">
              <w:rPr>
                <w:sz w:val="18"/>
                <w:szCs w:val="22"/>
                <w:lang w:val="is-IS"/>
              </w:rPr>
              <w:t xml:space="preserve">:  </w:t>
            </w:r>
          </w:p>
        </w:tc>
        <w:tc>
          <w:tcPr>
            <w:tcW w:w="751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1FA739" w14:textId="77777777" w:rsidR="00DC6DA1" w:rsidRPr="00E04FAE" w:rsidRDefault="00DC6DA1">
            <w:pPr>
              <w:spacing w:before="80"/>
              <w:rPr>
                <w:lang w:val="is-IS"/>
              </w:rPr>
            </w:pPr>
          </w:p>
        </w:tc>
      </w:tr>
      <w:tr w:rsidR="000645B2" w:rsidRPr="00E04FAE" w14:paraId="266B2590" w14:textId="77777777" w:rsidTr="00D36E4A">
        <w:tblPrEx>
          <w:tblCellMar>
            <w:left w:w="107" w:type="dxa"/>
            <w:right w:w="107" w:type="dxa"/>
          </w:tblCellMar>
        </w:tblPrEx>
        <w:trPr>
          <w:gridAfter w:val="1"/>
          <w:wAfter w:w="630" w:type="dxa"/>
          <w:cantSplit/>
          <w:trHeight w:val="360"/>
        </w:trPr>
        <w:tc>
          <w:tcPr>
            <w:tcW w:w="23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6D42B084" w14:textId="3CB8BC69" w:rsidR="000645B2" w:rsidRPr="0040198A" w:rsidRDefault="00EA7647" w:rsidP="00D36E4A">
            <w:pPr>
              <w:pStyle w:val="Fyrirsgn"/>
              <w:spacing w:before="80"/>
              <w:rPr>
                <w:sz w:val="18"/>
                <w:szCs w:val="22"/>
                <w:lang w:val="is-IS"/>
              </w:rPr>
            </w:pPr>
            <w:r>
              <w:rPr>
                <w:rFonts w:eastAsia="Helvetica" w:cs="Helvetica"/>
                <w:sz w:val="18"/>
                <w:szCs w:val="22"/>
                <w:lang w:val="is-IS"/>
              </w:rPr>
              <w:t>Forsvarsmaður</w:t>
            </w:r>
            <w:r w:rsidR="000645B2" w:rsidRPr="0040198A">
              <w:rPr>
                <w:sz w:val="18"/>
                <w:szCs w:val="22"/>
                <w:lang w:val="is-IS"/>
              </w:rPr>
              <w:t xml:space="preserve">:  </w:t>
            </w:r>
          </w:p>
        </w:tc>
        <w:tc>
          <w:tcPr>
            <w:tcW w:w="751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7AA726" w14:textId="77777777" w:rsidR="000645B2" w:rsidRPr="00E04FAE" w:rsidRDefault="000645B2">
            <w:pPr>
              <w:spacing w:before="80"/>
              <w:rPr>
                <w:lang w:val="is-IS"/>
              </w:rPr>
            </w:pPr>
          </w:p>
        </w:tc>
      </w:tr>
      <w:tr w:rsidR="00DC6DA1" w:rsidRPr="00E04FAE" w14:paraId="563AEBCD" w14:textId="77777777" w:rsidTr="00D36E4A">
        <w:tblPrEx>
          <w:tblCellMar>
            <w:left w:w="107" w:type="dxa"/>
            <w:right w:w="107" w:type="dxa"/>
          </w:tblCellMar>
        </w:tblPrEx>
        <w:trPr>
          <w:gridAfter w:val="1"/>
          <w:wAfter w:w="630" w:type="dxa"/>
          <w:cantSplit/>
          <w:trHeight w:val="360"/>
        </w:trPr>
        <w:tc>
          <w:tcPr>
            <w:tcW w:w="23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332BCBCA" w14:textId="4E5D33B0" w:rsidR="00DC6DA1" w:rsidRPr="0040198A" w:rsidRDefault="750FD53E" w:rsidP="00D36E4A">
            <w:pPr>
              <w:pStyle w:val="Fyrirsgn"/>
              <w:tabs>
                <w:tab w:val="clear" w:pos="284"/>
                <w:tab w:val="left" w:pos="182"/>
              </w:tabs>
              <w:spacing w:before="80"/>
              <w:rPr>
                <w:sz w:val="18"/>
                <w:szCs w:val="22"/>
                <w:lang w:val="is-IS"/>
              </w:rPr>
            </w:pPr>
            <w:r w:rsidRPr="0040198A">
              <w:rPr>
                <w:rFonts w:eastAsia="Helvetica" w:cs="Helvetica"/>
                <w:sz w:val="18"/>
                <w:szCs w:val="22"/>
                <w:lang w:val="is-IS"/>
              </w:rPr>
              <w:t>st</w:t>
            </w:r>
            <w:r w:rsidR="1FB65C77" w:rsidRPr="0040198A">
              <w:rPr>
                <w:rFonts w:eastAsia="Helvetica" w:cs="Helvetica"/>
                <w:sz w:val="18"/>
                <w:szCs w:val="22"/>
                <w:lang w:val="is-IS"/>
              </w:rPr>
              <w:t>yrk</w:t>
            </w:r>
            <w:r w:rsidRPr="0040198A">
              <w:rPr>
                <w:rFonts w:eastAsia="Helvetica" w:cs="Helvetica"/>
                <w:sz w:val="18"/>
                <w:szCs w:val="22"/>
                <w:lang w:val="is-IS"/>
              </w:rPr>
              <w:t xml:space="preserve">þegi </w:t>
            </w:r>
          </w:p>
          <w:p w14:paraId="3A756F04" w14:textId="71CD3478" w:rsidR="00DC6DA1" w:rsidRPr="0040198A" w:rsidRDefault="00DC6DA1" w:rsidP="00D36E4A">
            <w:pPr>
              <w:pStyle w:val="Fyrirsgn"/>
              <w:tabs>
                <w:tab w:val="clear" w:pos="284"/>
                <w:tab w:val="left" w:pos="182"/>
              </w:tabs>
              <w:spacing w:before="80"/>
              <w:rPr>
                <w:sz w:val="18"/>
                <w:szCs w:val="22"/>
                <w:lang w:val="is-IS"/>
              </w:rPr>
            </w:pPr>
            <w:r w:rsidRPr="0040198A">
              <w:rPr>
                <w:sz w:val="18"/>
                <w:szCs w:val="22"/>
                <w:lang w:val="is-IS"/>
              </w:rPr>
              <w:t>(</w:t>
            </w:r>
            <w:r w:rsidRPr="0040198A">
              <w:rPr>
                <w:caps w:val="0"/>
                <w:sz w:val="18"/>
                <w:szCs w:val="22"/>
                <w:lang w:val="is-IS"/>
              </w:rPr>
              <w:t>stofnun/fyr</w:t>
            </w:r>
            <w:r w:rsidR="00E047A0" w:rsidRPr="0040198A">
              <w:rPr>
                <w:caps w:val="0"/>
                <w:sz w:val="18"/>
                <w:szCs w:val="22"/>
                <w:lang w:val="is-IS"/>
              </w:rPr>
              <w:t>ir</w:t>
            </w:r>
            <w:r w:rsidRPr="0040198A">
              <w:rPr>
                <w:caps w:val="0"/>
                <w:sz w:val="18"/>
                <w:szCs w:val="22"/>
                <w:lang w:val="is-IS"/>
              </w:rPr>
              <w:t>tæki</w:t>
            </w:r>
            <w:r w:rsidR="00E208D4" w:rsidRPr="0040198A">
              <w:rPr>
                <w:sz w:val="18"/>
                <w:szCs w:val="22"/>
                <w:lang w:val="is-IS"/>
              </w:rPr>
              <w:t>)</w:t>
            </w:r>
            <w:r w:rsidRPr="0040198A">
              <w:rPr>
                <w:sz w:val="18"/>
                <w:szCs w:val="22"/>
                <w:lang w:val="is-IS"/>
              </w:rPr>
              <w:t xml:space="preserve">:  </w:t>
            </w:r>
          </w:p>
        </w:tc>
        <w:tc>
          <w:tcPr>
            <w:tcW w:w="46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630CF6F" w14:textId="77777777" w:rsidR="00DC6DA1" w:rsidRPr="00E04FAE" w:rsidRDefault="00DC6DA1">
            <w:pPr>
              <w:spacing w:before="80"/>
              <w:rPr>
                <w:lang w:val="is-IS"/>
              </w:rPr>
            </w:pP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</w:tcPr>
          <w:p w14:paraId="5992AD24" w14:textId="77777777" w:rsidR="00DC6DA1" w:rsidRPr="00E04FAE" w:rsidRDefault="00DC6DA1">
            <w:pPr>
              <w:spacing w:before="80"/>
              <w:jc w:val="right"/>
              <w:rPr>
                <w:rFonts w:ascii="Arial" w:hAnsi="Arial"/>
                <w:sz w:val="16"/>
                <w:lang w:val="is-IS"/>
              </w:rPr>
            </w:pPr>
          </w:p>
        </w:tc>
        <w:tc>
          <w:tcPr>
            <w:tcW w:w="2268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09136B" w14:textId="40DFD92D" w:rsidR="00DC6DA1" w:rsidRPr="00E04FAE" w:rsidRDefault="00DC6DA1">
            <w:pPr>
              <w:spacing w:before="80"/>
              <w:rPr>
                <w:szCs w:val="18"/>
                <w:lang w:val="is-IS"/>
              </w:rPr>
            </w:pPr>
          </w:p>
        </w:tc>
      </w:tr>
      <w:tr w:rsidR="002A2368" w:rsidRPr="00E04FAE" w14:paraId="59D11862" w14:textId="77777777" w:rsidTr="00D36E4A">
        <w:tblPrEx>
          <w:tblCellMar>
            <w:left w:w="107" w:type="dxa"/>
            <w:right w:w="107" w:type="dxa"/>
          </w:tblCellMar>
        </w:tblPrEx>
        <w:trPr>
          <w:gridAfter w:val="1"/>
          <w:wAfter w:w="630" w:type="dxa"/>
          <w:cantSplit/>
          <w:trHeight w:val="360"/>
        </w:trPr>
        <w:tc>
          <w:tcPr>
            <w:tcW w:w="23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20E597DA" w14:textId="43A38DF9" w:rsidR="002A2368" w:rsidRPr="0040198A" w:rsidRDefault="58F2AE2A" w:rsidP="00D36E4A">
            <w:pPr>
              <w:pStyle w:val="Fyrirsgn"/>
              <w:tabs>
                <w:tab w:val="clear" w:pos="284"/>
                <w:tab w:val="left" w:pos="182"/>
              </w:tabs>
              <w:spacing w:before="80"/>
              <w:rPr>
                <w:sz w:val="18"/>
                <w:szCs w:val="22"/>
                <w:lang w:val="is-IS"/>
              </w:rPr>
            </w:pPr>
            <w:r w:rsidRPr="0040198A">
              <w:rPr>
                <w:sz w:val="18"/>
                <w:szCs w:val="22"/>
                <w:lang w:val="is-IS"/>
              </w:rPr>
              <w:t>Styrktegund:</w:t>
            </w:r>
          </w:p>
        </w:tc>
        <w:tc>
          <w:tcPr>
            <w:tcW w:w="46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2FF5000" w14:textId="77777777" w:rsidR="002A2368" w:rsidRPr="00E04FAE" w:rsidRDefault="002A2368">
            <w:pPr>
              <w:spacing w:before="80"/>
              <w:rPr>
                <w:lang w:val="is-IS"/>
              </w:rPr>
            </w:pP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</w:tcPr>
          <w:p w14:paraId="37ACE69E" w14:textId="77777777" w:rsidR="002A2368" w:rsidRPr="00E04FAE" w:rsidRDefault="002A2368">
            <w:pPr>
              <w:spacing w:before="80"/>
              <w:jc w:val="right"/>
              <w:rPr>
                <w:rFonts w:ascii="Arial" w:hAnsi="Arial"/>
                <w:sz w:val="16"/>
                <w:lang w:val="is-IS"/>
              </w:rPr>
            </w:pPr>
          </w:p>
        </w:tc>
        <w:tc>
          <w:tcPr>
            <w:tcW w:w="2268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181456" w14:textId="090B3B7E" w:rsidR="002A2368" w:rsidRPr="00E04FAE" w:rsidRDefault="002A2368">
            <w:pPr>
              <w:spacing w:before="80"/>
              <w:rPr>
                <w:szCs w:val="18"/>
                <w:lang w:val="is-IS"/>
              </w:rPr>
            </w:pPr>
          </w:p>
        </w:tc>
      </w:tr>
      <w:tr w:rsidR="7E18F962" w:rsidRPr="00E04FAE" w14:paraId="4D8C1E63" w14:textId="77777777" w:rsidTr="00D36E4A">
        <w:tblPrEx>
          <w:tblCellMar>
            <w:left w:w="107" w:type="dxa"/>
            <w:right w:w="107" w:type="dxa"/>
          </w:tblCellMar>
        </w:tblPrEx>
        <w:trPr>
          <w:gridAfter w:val="1"/>
          <w:wAfter w:w="630" w:type="dxa"/>
          <w:cantSplit/>
          <w:trHeight w:val="360"/>
        </w:trPr>
        <w:tc>
          <w:tcPr>
            <w:tcW w:w="23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106003F5" w14:textId="77777777" w:rsidR="004D6952" w:rsidRPr="0040198A" w:rsidRDefault="58F2AE2A" w:rsidP="00D36E4A">
            <w:pPr>
              <w:pStyle w:val="Fyrirsgn"/>
              <w:tabs>
                <w:tab w:val="clear" w:pos="284"/>
                <w:tab w:val="left" w:pos="182"/>
              </w:tabs>
              <w:spacing w:before="80"/>
              <w:rPr>
                <w:sz w:val="18"/>
                <w:szCs w:val="22"/>
                <w:lang w:val="is-IS"/>
              </w:rPr>
            </w:pPr>
            <w:r w:rsidRPr="0040198A">
              <w:rPr>
                <w:sz w:val="18"/>
                <w:szCs w:val="22"/>
                <w:lang w:val="is-IS"/>
              </w:rPr>
              <w:t>UMSJÓNARMAÐUR</w:t>
            </w:r>
          </w:p>
          <w:p w14:paraId="11267AD2" w14:textId="52C5FBF7" w:rsidR="7E18F962" w:rsidRPr="0040198A" w:rsidRDefault="58F2AE2A" w:rsidP="00D36E4A">
            <w:pPr>
              <w:pStyle w:val="Fyrirsgn"/>
              <w:tabs>
                <w:tab w:val="clear" w:pos="284"/>
                <w:tab w:val="left" w:pos="182"/>
              </w:tabs>
              <w:spacing w:before="80"/>
              <w:rPr>
                <w:sz w:val="18"/>
                <w:szCs w:val="22"/>
                <w:lang w:val="is-IS"/>
              </w:rPr>
            </w:pPr>
            <w:r w:rsidRPr="0040198A">
              <w:rPr>
                <w:sz w:val="18"/>
                <w:szCs w:val="22"/>
                <w:lang w:val="is-IS"/>
              </w:rPr>
              <w:t xml:space="preserve"> Af HÁLFU RANNÍS :</w:t>
            </w:r>
          </w:p>
        </w:tc>
        <w:tc>
          <w:tcPr>
            <w:tcW w:w="46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4CBCA9A" w14:textId="1A208E0E" w:rsidR="7E18F962" w:rsidRPr="00E04FAE" w:rsidRDefault="7E18F962" w:rsidP="7E18F962">
            <w:pPr>
              <w:rPr>
                <w:bCs/>
                <w:szCs w:val="18"/>
                <w:lang w:val="is-IS"/>
              </w:rPr>
            </w:pP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</w:tcPr>
          <w:p w14:paraId="3ECE709D" w14:textId="21B766EC" w:rsidR="7E18F962" w:rsidRPr="00E04FAE" w:rsidRDefault="7E18F962" w:rsidP="7E18F962">
            <w:pPr>
              <w:jc w:val="right"/>
              <w:rPr>
                <w:bCs/>
                <w:szCs w:val="18"/>
                <w:lang w:val="is-IS"/>
              </w:rPr>
            </w:pPr>
          </w:p>
        </w:tc>
        <w:tc>
          <w:tcPr>
            <w:tcW w:w="2268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69AD7A" w14:textId="42FBA9BD" w:rsidR="7E18F962" w:rsidRPr="00E04FAE" w:rsidRDefault="7E18F962" w:rsidP="7E18F962">
            <w:pPr>
              <w:rPr>
                <w:bCs/>
                <w:szCs w:val="18"/>
                <w:lang w:val="is-IS"/>
              </w:rPr>
            </w:pPr>
          </w:p>
        </w:tc>
      </w:tr>
    </w:tbl>
    <w:p w14:paraId="58E6DAE0" w14:textId="77777777" w:rsidR="00756BEF" w:rsidRPr="00E04FAE" w:rsidRDefault="00756BEF">
      <w:pPr>
        <w:pStyle w:val="Fyrirsgn"/>
        <w:spacing w:before="60" w:after="60"/>
        <w:jc w:val="center"/>
        <w:rPr>
          <w:sz w:val="24"/>
          <w:lang w:val="is-IS"/>
        </w:rPr>
      </w:pPr>
    </w:p>
    <w:p w14:paraId="1087D34F" w14:textId="7AE5BF85" w:rsidR="00DC6DA1" w:rsidRPr="00E04FAE" w:rsidRDefault="00DC6DA1">
      <w:pPr>
        <w:pStyle w:val="Fyrirsgn"/>
        <w:spacing w:before="60" w:after="60"/>
        <w:jc w:val="center"/>
        <w:rPr>
          <w:sz w:val="24"/>
          <w:szCs w:val="24"/>
          <w:lang w:val="is-IS"/>
        </w:rPr>
      </w:pPr>
      <w:r w:rsidRPr="3D3132F8">
        <w:rPr>
          <w:sz w:val="24"/>
          <w:szCs w:val="24"/>
          <w:lang w:val="is-IS"/>
        </w:rPr>
        <w:t>KOSTNAÐARYFIRLIT</w:t>
      </w:r>
    </w:p>
    <w:tbl>
      <w:tblPr>
        <w:tblW w:w="9763" w:type="dxa"/>
        <w:tblInd w:w="243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"/>
        <w:gridCol w:w="345"/>
        <w:gridCol w:w="2226"/>
        <w:gridCol w:w="1843"/>
        <w:gridCol w:w="547"/>
        <w:gridCol w:w="1296"/>
        <w:gridCol w:w="1417"/>
        <w:gridCol w:w="2083"/>
      </w:tblGrid>
      <w:tr w:rsidR="00DC6DA1" w:rsidRPr="00E04FAE" w14:paraId="717BE485" w14:textId="77777777" w:rsidTr="00972E4A">
        <w:trPr>
          <w:gridBefore w:val="1"/>
          <w:wBefore w:w="6" w:type="dxa"/>
          <w:cantSplit/>
        </w:trPr>
        <w:tc>
          <w:tcPr>
            <w:tcW w:w="49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C23512" w14:textId="77777777" w:rsidR="00DC6DA1" w:rsidRPr="00F858AC" w:rsidRDefault="0016490D">
            <w:pPr>
              <w:pStyle w:val="Fyrirsgn"/>
              <w:spacing w:before="120"/>
              <w:jc w:val="center"/>
              <w:rPr>
                <w:sz w:val="18"/>
                <w:szCs w:val="18"/>
                <w:lang w:val="is-IS"/>
              </w:rPr>
            </w:pPr>
            <w:r w:rsidRPr="00F858AC">
              <w:rPr>
                <w:sz w:val="18"/>
                <w:szCs w:val="18"/>
                <w:lang w:val="is-IS"/>
              </w:rPr>
              <w:t>HEILDAR</w:t>
            </w:r>
            <w:r w:rsidR="00DC6DA1" w:rsidRPr="00F858AC">
              <w:rPr>
                <w:sz w:val="18"/>
                <w:szCs w:val="18"/>
                <w:lang w:val="is-IS"/>
              </w:rPr>
              <w:t>Kostnaður</w:t>
            </w:r>
          </w:p>
        </w:tc>
        <w:tc>
          <w:tcPr>
            <w:tcW w:w="47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AD64B" w14:textId="28548C8C" w:rsidR="00DC6DA1" w:rsidRPr="00F858AC" w:rsidRDefault="2E65973A">
            <w:pPr>
              <w:pStyle w:val="Fyrirsgn"/>
              <w:spacing w:before="120"/>
              <w:jc w:val="center"/>
              <w:rPr>
                <w:sz w:val="18"/>
                <w:szCs w:val="18"/>
                <w:lang w:val="is-IS"/>
              </w:rPr>
            </w:pPr>
            <w:r w:rsidRPr="00F858AC">
              <w:rPr>
                <w:sz w:val="18"/>
                <w:szCs w:val="18"/>
                <w:lang w:val="is-IS"/>
              </w:rPr>
              <w:t>Hlutur Innviðasjóðs</w:t>
            </w:r>
          </w:p>
        </w:tc>
      </w:tr>
      <w:tr w:rsidR="00ED64A2" w:rsidRPr="00E04FAE" w14:paraId="10B56E68" w14:textId="77777777" w:rsidTr="00972E4A">
        <w:trPr>
          <w:gridBefore w:val="1"/>
          <w:wBefore w:w="6" w:type="dxa"/>
          <w:cantSplit/>
          <w:trHeight w:val="360"/>
        </w:trPr>
        <w:tc>
          <w:tcPr>
            <w:tcW w:w="2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289FCF83" w14:textId="600201C7" w:rsidR="00756BEF" w:rsidRPr="00E04FAE" w:rsidRDefault="00756BEF" w:rsidP="008C7849">
            <w:pPr>
              <w:pStyle w:val="Fyrirsgn3"/>
              <w:spacing w:before="60"/>
              <w:rPr>
                <w:caps/>
                <w:sz w:val="18"/>
                <w:lang w:val="is-IS"/>
              </w:rPr>
            </w:pPr>
            <w:r w:rsidRPr="00E04FAE">
              <w:rPr>
                <w:caps/>
                <w:sz w:val="18"/>
                <w:lang w:val="is-IS"/>
              </w:rPr>
              <w:t>Heildarkostnaður reikninga</w:t>
            </w:r>
            <w:r w:rsidR="00300EB7" w:rsidRPr="00E04FAE">
              <w:rPr>
                <w:caps/>
                <w:sz w:val="18"/>
                <w:lang w:val="is-IS"/>
              </w:rPr>
              <w:t xml:space="preserve"> </w:t>
            </w:r>
            <w:r w:rsidR="00300EB7" w:rsidRPr="00E04FAE">
              <w:rPr>
                <w:sz w:val="20"/>
                <w:lang w:val="is-IS"/>
              </w:rPr>
              <w:t>(kr.)</w:t>
            </w:r>
            <w:r w:rsidRPr="00E04FAE">
              <w:rPr>
                <w:caps/>
                <w:sz w:val="18"/>
                <w:lang w:val="is-IS"/>
              </w:rPr>
              <w:t>:</w:t>
            </w:r>
          </w:p>
        </w:tc>
        <w:tc>
          <w:tcPr>
            <w:tcW w:w="239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894CE" w14:textId="77777777" w:rsidR="00756BEF" w:rsidRPr="00E04FAE" w:rsidRDefault="00756BEF" w:rsidP="00756BEF">
            <w:pPr>
              <w:spacing w:before="60"/>
              <w:ind w:right="176"/>
              <w:jc w:val="right"/>
              <w:rPr>
                <w:sz w:val="24"/>
                <w:lang w:val="is-IS"/>
              </w:rPr>
            </w:pPr>
          </w:p>
        </w:tc>
        <w:tc>
          <w:tcPr>
            <w:tcW w:w="27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16A16FDD" w14:textId="16EF7AE4" w:rsidR="00756BEF" w:rsidRPr="00E04FAE" w:rsidRDefault="09FB38B5" w:rsidP="008C7849">
            <w:pPr>
              <w:pStyle w:val="Fyrirsgn3"/>
              <w:spacing w:before="60"/>
              <w:rPr>
                <w:caps/>
                <w:sz w:val="18"/>
                <w:szCs w:val="18"/>
                <w:lang w:val="is-IS"/>
              </w:rPr>
            </w:pPr>
            <w:r w:rsidRPr="00BD26D7">
              <w:rPr>
                <w:rFonts w:eastAsia="Helvetica" w:cs="Helvetica"/>
                <w:caps/>
                <w:sz w:val="18"/>
                <w:szCs w:val="18"/>
                <w:lang w:val="is-IS"/>
              </w:rPr>
              <w:t>Þegar greitt af styrknum</w:t>
            </w:r>
            <w:r w:rsidR="4D4BDFC2" w:rsidRPr="00BD26D7">
              <w:rPr>
                <w:rFonts w:eastAsia="Helvetica" w:cs="Helvetica"/>
                <w:caps/>
                <w:sz w:val="18"/>
                <w:szCs w:val="18"/>
                <w:lang w:val="is-IS"/>
              </w:rPr>
              <w:t xml:space="preserve"> </w:t>
            </w:r>
            <w:r w:rsidR="4D4BDFC2" w:rsidRPr="3D3132F8">
              <w:rPr>
                <w:sz w:val="20"/>
                <w:lang w:val="is-IS"/>
              </w:rPr>
              <w:t>(kr.)</w:t>
            </w:r>
            <w:r w:rsidR="00756BEF" w:rsidRPr="3D3132F8">
              <w:rPr>
                <w:caps/>
                <w:sz w:val="18"/>
                <w:szCs w:val="18"/>
                <w:lang w:val="is-IS"/>
              </w:rPr>
              <w:t>:</w:t>
            </w:r>
          </w:p>
        </w:tc>
        <w:tc>
          <w:tcPr>
            <w:tcW w:w="208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D40A2" w14:textId="77777777" w:rsidR="00756BEF" w:rsidRPr="00E04FAE" w:rsidRDefault="00756BEF" w:rsidP="00756BEF">
            <w:pPr>
              <w:spacing w:before="120"/>
              <w:ind w:right="318"/>
              <w:jc w:val="right"/>
              <w:rPr>
                <w:b w:val="0"/>
                <w:sz w:val="24"/>
                <w:lang w:val="is-IS"/>
              </w:rPr>
            </w:pPr>
          </w:p>
        </w:tc>
      </w:tr>
      <w:tr w:rsidR="005F6C59" w:rsidRPr="00E04FAE" w14:paraId="05A9451C" w14:textId="77777777" w:rsidTr="00972E4A">
        <w:trPr>
          <w:gridBefore w:val="1"/>
          <w:wBefore w:w="6" w:type="dxa"/>
          <w:cantSplit/>
          <w:trHeight w:val="395"/>
        </w:trPr>
        <w:tc>
          <w:tcPr>
            <w:tcW w:w="2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076F07F5" w14:textId="77777777" w:rsidR="005F6C59" w:rsidRPr="00187A25" w:rsidRDefault="005F6C59" w:rsidP="008C7849">
            <w:pPr>
              <w:pStyle w:val="Fyrirsgn"/>
              <w:spacing w:before="120"/>
              <w:rPr>
                <w:sz w:val="18"/>
                <w:szCs w:val="22"/>
                <w:lang w:val="is-IS"/>
              </w:rPr>
            </w:pPr>
            <w:r w:rsidRPr="00187A25">
              <w:rPr>
                <w:sz w:val="18"/>
                <w:szCs w:val="22"/>
                <w:lang w:val="is-IS"/>
              </w:rPr>
              <w:t>Fjöldi reikninga:</w:t>
            </w:r>
          </w:p>
        </w:tc>
        <w:tc>
          <w:tcPr>
            <w:tcW w:w="239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90FDA6" w14:textId="77777777" w:rsidR="005F6C59" w:rsidRPr="00187A25" w:rsidRDefault="005F6C59" w:rsidP="00A271A8">
            <w:pPr>
              <w:pStyle w:val="Fyrirsgn3"/>
              <w:spacing w:before="60"/>
              <w:jc w:val="center"/>
              <w:rPr>
                <w:sz w:val="18"/>
                <w:szCs w:val="22"/>
                <w:lang w:val="is-IS"/>
              </w:rPr>
            </w:pPr>
          </w:p>
        </w:tc>
        <w:tc>
          <w:tcPr>
            <w:tcW w:w="27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A5F9342" w14:textId="77777777" w:rsidR="005F6C59" w:rsidRPr="00187A25" w:rsidRDefault="005F6C59" w:rsidP="008C7849">
            <w:pPr>
              <w:pStyle w:val="Fyrirsgn3"/>
              <w:spacing w:before="120"/>
              <w:rPr>
                <w:sz w:val="18"/>
                <w:szCs w:val="22"/>
                <w:lang w:val="is-IS"/>
              </w:rPr>
            </w:pPr>
            <w:r w:rsidRPr="00187A25">
              <w:rPr>
                <w:sz w:val="18"/>
                <w:szCs w:val="22"/>
                <w:lang w:val="is-IS"/>
              </w:rPr>
              <w:t>LOKAGREIÐSLA (Já/Nei):</w:t>
            </w:r>
          </w:p>
        </w:tc>
        <w:tc>
          <w:tcPr>
            <w:tcW w:w="208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12F88" w14:textId="77777777" w:rsidR="005F6C59" w:rsidRPr="00E04FAE" w:rsidRDefault="005F6C59" w:rsidP="00A271A8">
            <w:pPr>
              <w:pStyle w:val="Fyrirsgn3"/>
              <w:spacing w:before="60"/>
              <w:jc w:val="center"/>
              <w:rPr>
                <w:sz w:val="20"/>
                <w:lang w:val="is-IS"/>
              </w:rPr>
            </w:pPr>
            <w:r w:rsidRPr="00E04FAE">
              <w:rPr>
                <w:sz w:val="20"/>
                <w:lang w:val="is-IS"/>
              </w:rPr>
              <w:t xml:space="preserve"> </w:t>
            </w:r>
          </w:p>
        </w:tc>
      </w:tr>
      <w:tr w:rsidR="00756BEF" w:rsidRPr="00E04FAE" w14:paraId="5E9BE8E2" w14:textId="77777777" w:rsidTr="00972E4A">
        <w:tblPrEx>
          <w:tblCellMar>
            <w:left w:w="108" w:type="dxa"/>
            <w:right w:w="108" w:type="dxa"/>
          </w:tblCellMar>
        </w:tblPrEx>
        <w:trPr>
          <w:gridBefore w:val="1"/>
          <w:wBefore w:w="6" w:type="dxa"/>
          <w:cantSplit/>
        </w:trPr>
        <w:tc>
          <w:tcPr>
            <w:tcW w:w="9757" w:type="dxa"/>
            <w:gridSpan w:val="7"/>
            <w:tcBorders>
              <w:bottom w:val="single" w:sz="4" w:space="0" w:color="auto"/>
            </w:tcBorders>
          </w:tcPr>
          <w:p w14:paraId="71262A6A" w14:textId="77777777" w:rsidR="00756BEF" w:rsidRPr="00E04FAE" w:rsidRDefault="00756BEF" w:rsidP="00D36E4A">
            <w:pPr>
              <w:tabs>
                <w:tab w:val="left" w:pos="360"/>
              </w:tabs>
              <w:spacing w:before="20"/>
              <w:rPr>
                <w:sz w:val="16"/>
                <w:lang w:val="is-IS"/>
              </w:rPr>
            </w:pPr>
          </w:p>
          <w:p w14:paraId="6255FE3F" w14:textId="651D9085" w:rsidR="00756BEF" w:rsidRPr="00BE2182" w:rsidRDefault="00756BEF" w:rsidP="00D36E4A">
            <w:pPr>
              <w:tabs>
                <w:tab w:val="left" w:pos="360"/>
              </w:tabs>
              <w:spacing w:before="20"/>
              <w:rPr>
                <w:rFonts w:ascii="Helvetica" w:hAnsi="Helvetica" w:cs="Helvetica"/>
                <w:b w:val="0"/>
                <w:lang w:val="is-IS"/>
              </w:rPr>
            </w:pPr>
            <w:r w:rsidRPr="00E04FAE">
              <w:rPr>
                <w:lang w:val="is-IS"/>
              </w:rPr>
              <w:t>1</w:t>
            </w:r>
            <w:r w:rsidRPr="00BE2182">
              <w:rPr>
                <w:rFonts w:ascii="Helvetica" w:hAnsi="Helvetica" w:cs="Helvetica"/>
                <w:lang w:val="is-IS"/>
              </w:rPr>
              <w:t>)</w:t>
            </w:r>
            <w:r w:rsidR="267A5AD4" w:rsidRPr="00BE2182">
              <w:rPr>
                <w:rFonts w:ascii="Helvetica" w:hAnsi="Helvetica" w:cs="Helvetica"/>
                <w:lang w:val="is-IS"/>
              </w:rPr>
              <w:t xml:space="preserve">    </w:t>
            </w:r>
            <w:r w:rsidRPr="00BE2182">
              <w:rPr>
                <w:rFonts w:ascii="Helvetica" w:hAnsi="Helvetica" w:cs="Helvetica"/>
                <w:b w:val="0"/>
                <w:lang w:val="is-IS"/>
              </w:rPr>
              <w:t xml:space="preserve">Í reitinn  </w:t>
            </w:r>
            <w:r w:rsidR="00B222DC" w:rsidRPr="00BE2182">
              <w:rPr>
                <w:rFonts w:ascii="Helvetica" w:hAnsi="Helvetica" w:cs="Helvetica"/>
                <w:lang w:val="is-IS"/>
              </w:rPr>
              <w:t>HEILDARKOSTNAÐUR REIKNINGA</w:t>
            </w:r>
            <w:r w:rsidR="00B222DC" w:rsidRPr="00BE2182">
              <w:rPr>
                <w:rFonts w:ascii="Helvetica" w:hAnsi="Helvetica" w:cs="Helvetica"/>
                <w:b w:val="0"/>
                <w:lang w:val="is-IS"/>
              </w:rPr>
              <w:t xml:space="preserve"> </w:t>
            </w:r>
            <w:r w:rsidRPr="00BE2182">
              <w:rPr>
                <w:rFonts w:ascii="Helvetica" w:hAnsi="Helvetica" w:cs="Helvetica"/>
                <w:b w:val="0"/>
                <w:lang w:val="is-IS"/>
              </w:rPr>
              <w:t xml:space="preserve">er  færður </w:t>
            </w:r>
            <w:r w:rsidR="001E1D62" w:rsidRPr="00BE2182">
              <w:rPr>
                <w:rFonts w:ascii="Helvetica" w:hAnsi="Helvetica" w:cs="Helvetica"/>
                <w:b w:val="0"/>
                <w:lang w:val="is-IS"/>
              </w:rPr>
              <w:t>samanlagður kostnaður reikninga</w:t>
            </w:r>
            <w:r w:rsidR="001C7F2B" w:rsidRPr="00BE2182">
              <w:rPr>
                <w:rFonts w:ascii="Helvetica" w:hAnsi="Helvetica" w:cs="Helvetica"/>
                <w:b w:val="0"/>
                <w:lang w:val="is-IS"/>
              </w:rPr>
              <w:t xml:space="preserve"> án vsk.</w:t>
            </w:r>
            <w:r w:rsidR="001E1D62" w:rsidRPr="00BE2182">
              <w:rPr>
                <w:rFonts w:ascii="Helvetica" w:hAnsi="Helvetica" w:cs="Helvetica"/>
                <w:b w:val="0"/>
                <w:lang w:val="is-IS"/>
              </w:rPr>
              <w:t xml:space="preserve"> sem óskað er </w:t>
            </w:r>
            <w:r w:rsidR="00BE2182">
              <w:rPr>
                <w:rFonts w:ascii="Helvetica" w:hAnsi="Helvetica" w:cs="Helvetica"/>
                <w:b w:val="0"/>
                <w:lang w:val="is-IS"/>
              </w:rPr>
              <w:t xml:space="preserve">  </w:t>
            </w:r>
            <w:r w:rsidR="001E1D62" w:rsidRPr="00BE2182">
              <w:rPr>
                <w:rFonts w:ascii="Helvetica" w:hAnsi="Helvetica" w:cs="Helvetica"/>
                <w:b w:val="0"/>
                <w:lang w:val="is-IS"/>
              </w:rPr>
              <w:t>eftir greiðslu fyrir</w:t>
            </w:r>
            <w:r w:rsidRPr="00BE2182">
              <w:rPr>
                <w:rFonts w:ascii="Helvetica" w:hAnsi="Helvetica" w:cs="Helvetica"/>
                <w:b w:val="0"/>
                <w:lang w:val="is-IS"/>
              </w:rPr>
              <w:t>.</w:t>
            </w:r>
          </w:p>
          <w:p w14:paraId="1807A6FB" w14:textId="244661B2" w:rsidR="00756BEF" w:rsidRPr="00BE2182" w:rsidRDefault="00756BEF" w:rsidP="00D36E4A">
            <w:pPr>
              <w:tabs>
                <w:tab w:val="left" w:pos="360"/>
              </w:tabs>
              <w:spacing w:before="20"/>
              <w:rPr>
                <w:rFonts w:ascii="Helvetica" w:hAnsi="Helvetica" w:cs="Helvetica"/>
                <w:b w:val="0"/>
                <w:lang w:val="is-IS"/>
              </w:rPr>
            </w:pPr>
            <w:r w:rsidRPr="00BE2182">
              <w:rPr>
                <w:rFonts w:ascii="Helvetica" w:hAnsi="Helvetica" w:cs="Helvetica"/>
                <w:lang w:val="is-IS"/>
              </w:rPr>
              <w:t>2)</w:t>
            </w:r>
            <w:r w:rsidR="21702FDE" w:rsidRPr="00BE2182">
              <w:rPr>
                <w:rFonts w:ascii="Helvetica" w:hAnsi="Helvetica" w:cs="Helvetica"/>
                <w:lang w:val="is-IS"/>
              </w:rPr>
              <w:t xml:space="preserve">    </w:t>
            </w:r>
            <w:r w:rsidRPr="00BE2182">
              <w:rPr>
                <w:rFonts w:ascii="Helvetica" w:hAnsi="Helvetica" w:cs="Helvetica"/>
                <w:b w:val="0"/>
                <w:lang w:val="is-IS"/>
              </w:rPr>
              <w:t xml:space="preserve">Í reitinn </w:t>
            </w:r>
            <w:r w:rsidR="35F6CAA2" w:rsidRPr="00BE2182">
              <w:rPr>
                <w:rFonts w:ascii="Helvetica" w:hAnsi="Helvetica" w:cs="Helvetica"/>
                <w:lang w:val="is-IS"/>
              </w:rPr>
              <w:t>ÞEGAR GREITT AF STYRKNUM</w:t>
            </w:r>
            <w:r w:rsidRPr="00BE2182">
              <w:rPr>
                <w:rFonts w:ascii="Helvetica" w:hAnsi="Helvetica" w:cs="Helvetica"/>
                <w:lang w:val="is-IS"/>
              </w:rPr>
              <w:t xml:space="preserve"> </w:t>
            </w:r>
            <w:r w:rsidRPr="00BE2182">
              <w:rPr>
                <w:rFonts w:ascii="Helvetica" w:hAnsi="Helvetica" w:cs="Helvetica"/>
                <w:b w:val="0"/>
                <w:lang w:val="is-IS"/>
              </w:rPr>
              <w:t xml:space="preserve"> eru færðar </w:t>
            </w:r>
            <w:r w:rsidR="004D7BC8" w:rsidRPr="00BE2182">
              <w:rPr>
                <w:rFonts w:ascii="Helvetica" w:hAnsi="Helvetica" w:cs="Helvetica"/>
                <w:b w:val="0"/>
                <w:lang w:val="is-IS"/>
              </w:rPr>
              <w:t xml:space="preserve">fyrri </w:t>
            </w:r>
            <w:r w:rsidRPr="00BE2182">
              <w:rPr>
                <w:rFonts w:ascii="Helvetica" w:hAnsi="Helvetica" w:cs="Helvetica"/>
                <w:b w:val="0"/>
                <w:lang w:val="is-IS"/>
              </w:rPr>
              <w:t xml:space="preserve">greiðslur frá </w:t>
            </w:r>
            <w:r w:rsidR="001E1D62" w:rsidRPr="00BE2182">
              <w:rPr>
                <w:rFonts w:ascii="Helvetica" w:hAnsi="Helvetica" w:cs="Helvetica"/>
                <w:b w:val="0"/>
                <w:lang w:val="is-IS"/>
              </w:rPr>
              <w:t>Innviðasjóði</w:t>
            </w:r>
            <w:r w:rsidR="6B40113C" w:rsidRPr="00BE2182">
              <w:rPr>
                <w:rFonts w:ascii="Helvetica" w:hAnsi="Helvetica" w:cs="Helvetica"/>
                <w:b w:val="0"/>
                <w:lang w:val="is-IS"/>
              </w:rPr>
              <w:t xml:space="preserve"> vegna viðkomandi styrks</w:t>
            </w:r>
            <w:r w:rsidRPr="00BE2182">
              <w:rPr>
                <w:rFonts w:ascii="Helvetica" w:hAnsi="Helvetica" w:cs="Helvetica"/>
                <w:b w:val="0"/>
                <w:lang w:val="is-IS"/>
              </w:rPr>
              <w:t>.</w:t>
            </w:r>
          </w:p>
          <w:p w14:paraId="789DBAD4" w14:textId="376777D4" w:rsidR="00756BEF" w:rsidRPr="00BE2182" w:rsidRDefault="00756BEF" w:rsidP="00D36E4A">
            <w:pPr>
              <w:tabs>
                <w:tab w:val="left" w:pos="360"/>
              </w:tabs>
              <w:spacing w:before="20"/>
              <w:rPr>
                <w:rFonts w:ascii="Helvetica" w:hAnsi="Helvetica" w:cs="Helvetica"/>
                <w:b w:val="0"/>
                <w:lang w:val="is-IS"/>
              </w:rPr>
            </w:pPr>
            <w:r w:rsidRPr="00BE2182">
              <w:rPr>
                <w:rFonts w:ascii="Helvetica" w:hAnsi="Helvetica" w:cs="Helvetica"/>
                <w:lang w:val="is-IS"/>
              </w:rPr>
              <w:t>3)</w:t>
            </w:r>
            <w:r w:rsidR="44BEE4A0" w:rsidRPr="00BE2182">
              <w:rPr>
                <w:rFonts w:ascii="Helvetica" w:hAnsi="Helvetica" w:cs="Helvetica"/>
                <w:lang w:val="is-IS"/>
              </w:rPr>
              <w:t xml:space="preserve">    </w:t>
            </w:r>
            <w:r w:rsidRPr="00BE2182">
              <w:rPr>
                <w:rFonts w:ascii="Helvetica" w:hAnsi="Helvetica" w:cs="Helvetica"/>
                <w:b w:val="0"/>
                <w:lang w:val="is-IS"/>
              </w:rPr>
              <w:t xml:space="preserve">Í reitinn  </w:t>
            </w:r>
            <w:r w:rsidR="67C204DA" w:rsidRPr="00BE2182">
              <w:rPr>
                <w:rFonts w:ascii="Helvetica" w:hAnsi="Helvetica" w:cs="Helvetica"/>
                <w:lang w:val="is-IS"/>
              </w:rPr>
              <w:t>F</w:t>
            </w:r>
            <w:r w:rsidR="1F1770F3" w:rsidRPr="00BE2182">
              <w:rPr>
                <w:rFonts w:ascii="Helvetica" w:hAnsi="Helvetica" w:cs="Helvetica"/>
                <w:lang w:val="is-IS"/>
              </w:rPr>
              <w:t>JÖLDI REIKNINGA</w:t>
            </w:r>
            <w:r w:rsidRPr="00BE2182">
              <w:rPr>
                <w:rFonts w:ascii="Helvetica" w:hAnsi="Helvetica" w:cs="Helvetica"/>
                <w:lang w:val="is-IS"/>
              </w:rPr>
              <w:t xml:space="preserve"> </w:t>
            </w:r>
            <w:r w:rsidR="00A45470" w:rsidRPr="00BE2182">
              <w:rPr>
                <w:rFonts w:ascii="Helvetica" w:hAnsi="Helvetica" w:cs="Helvetica"/>
                <w:b w:val="0"/>
                <w:lang w:val="is-IS"/>
              </w:rPr>
              <w:t>skal tiltaka fjölda reikninga sem fylgja greiðslubeiðni</w:t>
            </w:r>
            <w:r w:rsidRPr="00BE2182">
              <w:rPr>
                <w:rFonts w:ascii="Helvetica" w:hAnsi="Helvetica" w:cs="Helvetica"/>
                <w:b w:val="0"/>
                <w:lang w:val="is-IS"/>
              </w:rPr>
              <w:t>.</w:t>
            </w:r>
            <w:r w:rsidR="00770283" w:rsidRPr="00BE2182">
              <w:rPr>
                <w:rFonts w:ascii="Helvetica" w:hAnsi="Helvetica" w:cs="Helvetica"/>
                <w:b w:val="0"/>
                <w:lang w:val="is-IS"/>
              </w:rPr>
              <w:t xml:space="preserve"> Ef um marga reikninga er að ræða, vinsamlega setjið þá </w:t>
            </w:r>
            <w:r w:rsidR="00930219">
              <w:rPr>
                <w:rFonts w:ascii="Helvetica" w:hAnsi="Helvetica" w:cs="Helvetica"/>
                <w:b w:val="0"/>
                <w:lang w:val="is-IS"/>
              </w:rPr>
              <w:t xml:space="preserve">fram </w:t>
            </w:r>
            <w:r w:rsidR="00770283" w:rsidRPr="00BE2182">
              <w:rPr>
                <w:rFonts w:ascii="Helvetica" w:hAnsi="Helvetica" w:cs="Helvetica"/>
                <w:b w:val="0"/>
                <w:lang w:val="is-IS"/>
              </w:rPr>
              <w:t>í töflu.</w:t>
            </w:r>
          </w:p>
          <w:p w14:paraId="56155A70" w14:textId="72FCFF61" w:rsidR="00756BEF" w:rsidRPr="00BE2182" w:rsidRDefault="00756BEF" w:rsidP="00D36E4A">
            <w:pPr>
              <w:tabs>
                <w:tab w:val="left" w:pos="360"/>
              </w:tabs>
              <w:spacing w:before="20"/>
              <w:rPr>
                <w:rFonts w:ascii="Helvetica" w:hAnsi="Helvetica" w:cs="Helvetica"/>
                <w:b w:val="0"/>
                <w:bCs/>
                <w:lang w:val="is-IS"/>
              </w:rPr>
            </w:pPr>
            <w:r w:rsidRPr="00BE2182">
              <w:rPr>
                <w:rFonts w:ascii="Helvetica" w:hAnsi="Helvetica" w:cs="Helvetica"/>
                <w:lang w:val="is-IS"/>
              </w:rPr>
              <w:t>4)</w:t>
            </w:r>
            <w:r w:rsidR="3F5BB115" w:rsidRPr="00BE2182">
              <w:rPr>
                <w:rFonts w:ascii="Helvetica" w:hAnsi="Helvetica" w:cs="Helvetica"/>
                <w:lang w:val="is-IS"/>
              </w:rPr>
              <w:t xml:space="preserve">    </w:t>
            </w:r>
            <w:r w:rsidR="00393356" w:rsidRPr="00BE2182">
              <w:rPr>
                <w:rFonts w:ascii="Helvetica" w:hAnsi="Helvetica" w:cs="Helvetica"/>
                <w:b w:val="0"/>
                <w:lang w:val="is-IS"/>
              </w:rPr>
              <w:t xml:space="preserve">Í reitinn </w:t>
            </w:r>
            <w:r w:rsidR="00393356" w:rsidRPr="00BE2182">
              <w:rPr>
                <w:rFonts w:ascii="Helvetica" w:hAnsi="Helvetica" w:cs="Helvetica"/>
                <w:lang w:val="is-IS"/>
              </w:rPr>
              <w:t>LOKAGREIÐSLA</w:t>
            </w:r>
            <w:r w:rsidR="4F1E2949" w:rsidRPr="00BE2182">
              <w:rPr>
                <w:rFonts w:ascii="Helvetica" w:hAnsi="Helvetica" w:cs="Helvetica"/>
                <w:lang w:val="is-IS"/>
              </w:rPr>
              <w:t xml:space="preserve"> </w:t>
            </w:r>
            <w:r w:rsidR="4F1E2949" w:rsidRPr="00BE2182">
              <w:rPr>
                <w:rFonts w:ascii="Helvetica" w:hAnsi="Helvetica" w:cs="Helvetica"/>
                <w:b w:val="0"/>
                <w:bCs/>
                <w:lang w:val="is-IS"/>
              </w:rPr>
              <w:t xml:space="preserve">skal </w:t>
            </w:r>
            <w:r w:rsidR="29E48252" w:rsidRPr="00BE2182">
              <w:rPr>
                <w:rFonts w:ascii="Helvetica" w:hAnsi="Helvetica" w:cs="Helvetica"/>
                <w:b w:val="0"/>
                <w:bCs/>
                <w:lang w:val="is-IS"/>
              </w:rPr>
              <w:t>merkja við já/nei</w:t>
            </w:r>
            <w:r w:rsidR="000B3EA5" w:rsidRPr="00BE2182">
              <w:rPr>
                <w:rFonts w:ascii="Helvetica" w:hAnsi="Helvetica" w:cs="Helvetica"/>
                <w:b w:val="0"/>
                <w:bCs/>
                <w:lang w:val="is-IS"/>
              </w:rPr>
              <w:t>.</w:t>
            </w:r>
          </w:p>
          <w:p w14:paraId="5C302D54" w14:textId="77777777" w:rsidR="00C328D6" w:rsidRPr="00E04FAE" w:rsidRDefault="00C328D6" w:rsidP="00D36E4A">
            <w:pPr>
              <w:tabs>
                <w:tab w:val="left" w:pos="360"/>
              </w:tabs>
              <w:spacing w:before="20"/>
              <w:rPr>
                <w:highlight w:val="yellow"/>
                <w:lang w:val="is-IS"/>
              </w:rPr>
            </w:pPr>
          </w:p>
          <w:p w14:paraId="0C3B6B9C" w14:textId="77777777" w:rsidR="00756BEF" w:rsidRPr="00E04FAE" w:rsidRDefault="00756BEF" w:rsidP="00756BEF">
            <w:pPr>
              <w:tabs>
                <w:tab w:val="left" w:pos="360"/>
              </w:tabs>
              <w:spacing w:before="20"/>
              <w:rPr>
                <w:b w:val="0"/>
                <w:sz w:val="16"/>
                <w:lang w:val="is-IS"/>
              </w:rPr>
            </w:pPr>
          </w:p>
        </w:tc>
      </w:tr>
      <w:tr w:rsidR="00756BEF" w:rsidRPr="00E04FAE" w14:paraId="6474D8B0" w14:textId="77777777" w:rsidTr="00217C85">
        <w:tblPrEx>
          <w:tblCellMar>
            <w:left w:w="108" w:type="dxa"/>
            <w:right w:w="108" w:type="dxa"/>
          </w:tblCellMar>
        </w:tblPrEx>
        <w:trPr>
          <w:cantSplit/>
          <w:trHeight w:hRule="exact" w:val="1000"/>
        </w:trPr>
        <w:tc>
          <w:tcPr>
            <w:tcW w:w="9763" w:type="dxa"/>
            <w:gridSpan w:val="8"/>
            <w:tcBorders>
              <w:left w:val="single" w:sz="4" w:space="0" w:color="auto"/>
              <w:right w:val="single" w:sz="4" w:space="0" w:color="auto"/>
            </w:tcBorders>
          </w:tcPr>
          <w:p w14:paraId="1E41FC32" w14:textId="79F0DD8F" w:rsidR="00756BEF" w:rsidRPr="00E04FAE" w:rsidRDefault="00756BEF" w:rsidP="00756BEF">
            <w:pPr>
              <w:tabs>
                <w:tab w:val="left" w:pos="3119"/>
                <w:tab w:val="center" w:pos="3969"/>
                <w:tab w:val="left" w:pos="6237"/>
                <w:tab w:val="left" w:pos="7371"/>
                <w:tab w:val="center" w:pos="8789"/>
                <w:tab w:val="left" w:pos="10207"/>
              </w:tabs>
              <w:rPr>
                <w:rFonts w:ascii="Helvetica" w:hAnsi="Helvetica"/>
                <w:lang w:val="is-IS"/>
              </w:rPr>
            </w:pPr>
            <w:r w:rsidRPr="00E04FAE">
              <w:rPr>
                <w:rFonts w:ascii="Helvetica" w:hAnsi="Helvetica"/>
                <w:lang w:val="is-IS"/>
              </w:rPr>
              <w:t>Undirskrift</w:t>
            </w:r>
            <w:r w:rsidR="004B7360" w:rsidRPr="00E04FAE">
              <w:rPr>
                <w:rFonts w:ascii="Helvetica" w:hAnsi="Helvetica"/>
                <w:lang w:val="is-IS"/>
              </w:rPr>
              <w:t xml:space="preserve"> </w:t>
            </w:r>
            <w:r w:rsidR="00A21CF4">
              <w:rPr>
                <w:rFonts w:ascii="Helvetica" w:hAnsi="Helvetica"/>
                <w:lang w:val="is-IS"/>
              </w:rPr>
              <w:t>forsvarsmanns</w:t>
            </w:r>
            <w:r w:rsidR="3E28642F" w:rsidRPr="470DD944">
              <w:rPr>
                <w:rFonts w:ascii="Helvetica" w:hAnsi="Helvetica"/>
                <w:lang w:val="is-IS"/>
              </w:rPr>
              <w:t>: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="6ACF287C" w:rsidRPr="470DD944">
              <w:rPr>
                <w:rFonts w:ascii="Helvetica" w:hAnsi="Helvetica"/>
                <w:lang w:val="is-IS"/>
              </w:rPr>
              <w:t xml:space="preserve">     </w:t>
            </w:r>
            <w:r w:rsidRPr="00E04FAE">
              <w:rPr>
                <w:rFonts w:ascii="Helvetica" w:hAnsi="Helvetica"/>
                <w:lang w:val="is-IS"/>
              </w:rPr>
              <w:t>Staður</w:t>
            </w:r>
            <w:r w:rsidR="254295DC" w:rsidRPr="00E04FAE">
              <w:rPr>
                <w:rFonts w:ascii="Helvetica" w:hAnsi="Helvetica"/>
                <w:lang w:val="is-IS"/>
              </w:rPr>
              <w:t>__________________________</w:t>
            </w:r>
            <w:r w:rsidR="27B088DB" w:rsidRPr="00E04FAE">
              <w:rPr>
                <w:rFonts w:ascii="Helvetica" w:hAnsi="Helvetica"/>
                <w:lang w:val="is-IS"/>
              </w:rPr>
              <w:t>_</w:t>
            </w:r>
            <w:r w:rsidR="7B6E2B1E" w:rsidRPr="00E04FAE">
              <w:rPr>
                <w:rFonts w:ascii="Helvetica" w:hAnsi="Helvetica"/>
                <w:lang w:val="is-IS"/>
              </w:rPr>
              <w:t xml:space="preserve"> </w:t>
            </w:r>
            <w:r w:rsidR="77BC64D3" w:rsidRPr="00E04FAE">
              <w:rPr>
                <w:rFonts w:ascii="Helvetica" w:hAnsi="Helvetica"/>
                <w:lang w:val="is-IS"/>
              </w:rPr>
              <w:t xml:space="preserve"> </w:t>
            </w:r>
            <w:r w:rsidR="007B47E3">
              <w:rPr>
                <w:rFonts w:ascii="Helvetica" w:hAnsi="Helvetica"/>
                <w:lang w:val="is-IS"/>
              </w:rPr>
              <w:t xml:space="preserve">     </w:t>
            </w:r>
            <w:r w:rsidRPr="00E04FAE">
              <w:rPr>
                <w:rFonts w:ascii="Helvetica" w:hAnsi="Helvetica"/>
                <w:lang w:val="is-IS"/>
              </w:rPr>
              <w:t>Dags.</w:t>
            </w:r>
            <w:r w:rsidR="74BD4272" w:rsidRPr="00E04FAE">
              <w:rPr>
                <w:rFonts w:ascii="Helvetica" w:hAnsi="Helvetica"/>
                <w:lang w:val="is-IS"/>
              </w:rPr>
              <w:t xml:space="preserve"> </w:t>
            </w:r>
            <w:r w:rsidR="358A3202" w:rsidRPr="470DD944">
              <w:rPr>
                <w:rFonts w:ascii="Helvetica" w:hAnsi="Helvetica"/>
                <w:lang w:val="is-IS"/>
              </w:rPr>
              <w:t>___________</w:t>
            </w:r>
            <w:r w:rsidR="1E3A713B" w:rsidRPr="470DD944">
              <w:rPr>
                <w:rFonts w:ascii="Helvetica" w:hAnsi="Helvetica"/>
                <w:lang w:val="is-IS"/>
              </w:rPr>
              <w:t>__</w:t>
            </w:r>
          </w:p>
        </w:tc>
      </w:tr>
      <w:tr w:rsidR="00756BEF" w:rsidRPr="00E04FAE" w14:paraId="1826D92C" w14:textId="77777777" w:rsidTr="00217C85">
        <w:tblPrEx>
          <w:tblCellMar>
            <w:left w:w="108" w:type="dxa"/>
            <w:right w:w="108" w:type="dxa"/>
          </w:tblCellMar>
        </w:tblPrEx>
        <w:trPr>
          <w:cantSplit/>
          <w:trHeight w:val="700"/>
        </w:trPr>
        <w:tc>
          <w:tcPr>
            <w:tcW w:w="9763" w:type="dxa"/>
            <w:gridSpan w:val="8"/>
            <w:tcBorders>
              <w:left w:val="single" w:sz="4" w:space="0" w:color="auto"/>
              <w:right w:val="single" w:sz="4" w:space="0" w:color="auto"/>
            </w:tcBorders>
          </w:tcPr>
          <w:p w14:paraId="71A9BF90" w14:textId="3D0CA4E6" w:rsidR="00756BEF" w:rsidRPr="00E04FAE" w:rsidRDefault="4632DA63" w:rsidP="00E66E05">
            <w:pPr>
              <w:pStyle w:val="Fyrirsgn"/>
              <w:tabs>
                <w:tab w:val="clear" w:pos="284"/>
                <w:tab w:val="clear" w:pos="2410"/>
                <w:tab w:val="left" w:pos="5812"/>
                <w:tab w:val="center" w:pos="8222"/>
                <w:tab w:val="center" w:pos="10207"/>
              </w:tabs>
              <w:jc w:val="center"/>
              <w:rPr>
                <w:caps w:val="0"/>
                <w:sz w:val="18"/>
                <w:szCs w:val="18"/>
                <w:highlight w:val="yellow"/>
                <w:lang w:val="is-IS"/>
              </w:rPr>
            </w:pPr>
            <w:r w:rsidRPr="470DD944">
              <w:rPr>
                <w:caps w:val="0"/>
                <w:sz w:val="18"/>
                <w:szCs w:val="18"/>
                <w:lang w:val="is-IS"/>
              </w:rPr>
              <w:t xml:space="preserve">                                                                  </w:t>
            </w:r>
            <w:r w:rsidR="0A03A43C" w:rsidRPr="00E04FAE">
              <w:rPr>
                <w:caps w:val="0"/>
                <w:sz w:val="18"/>
                <w:szCs w:val="18"/>
                <w:lang w:val="is-IS"/>
              </w:rPr>
              <w:t>_</w:t>
            </w:r>
            <w:r w:rsidR="00756BEF" w:rsidRPr="00E04FAE">
              <w:rPr>
                <w:caps w:val="0"/>
                <w:sz w:val="18"/>
                <w:szCs w:val="18"/>
                <w:lang w:val="is-IS"/>
              </w:rPr>
              <w:t>_____________________________________</w:t>
            </w:r>
            <w:r w:rsidR="0FA22D3E" w:rsidRPr="00E04FAE">
              <w:rPr>
                <w:caps w:val="0"/>
                <w:sz w:val="18"/>
                <w:szCs w:val="18"/>
                <w:lang w:val="is-IS"/>
              </w:rPr>
              <w:t>_______________</w:t>
            </w:r>
            <w:r w:rsidR="00756BEF" w:rsidRPr="00E04FAE">
              <w:rPr>
                <w:caps w:val="0"/>
                <w:sz w:val="18"/>
                <w:szCs w:val="18"/>
                <w:lang w:val="is-IS"/>
              </w:rPr>
              <w:t>__</w:t>
            </w:r>
            <w:r w:rsidR="00756BEF">
              <w:tab/>
            </w:r>
            <w:r w:rsidR="00756BEF">
              <w:br/>
            </w:r>
            <w:r w:rsidR="00A21CF4">
              <w:rPr>
                <w:lang w:val="is-IS"/>
              </w:rPr>
              <w:t>Forsvarsmaður</w:t>
            </w:r>
          </w:p>
        </w:tc>
      </w:tr>
      <w:tr w:rsidR="00756BEF" w:rsidRPr="00E04FAE" w14:paraId="5B459189" w14:textId="77777777" w:rsidTr="00972E4A">
        <w:tblPrEx>
          <w:tblCellMar>
            <w:left w:w="108" w:type="dxa"/>
            <w:right w:w="108" w:type="dxa"/>
          </w:tblCellMar>
        </w:tblPrEx>
        <w:trPr>
          <w:gridBefore w:val="1"/>
          <w:wBefore w:w="6" w:type="dxa"/>
          <w:cantSplit/>
        </w:trPr>
        <w:tc>
          <w:tcPr>
            <w:tcW w:w="9757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31606889" w14:textId="77777777" w:rsidR="00680061" w:rsidRDefault="00680061" w:rsidP="00756BEF">
            <w:pPr>
              <w:pStyle w:val="Fyrirsgn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center"/>
              <w:rPr>
                <w:sz w:val="24"/>
                <w:szCs w:val="24"/>
                <w:lang w:val="is-IS"/>
              </w:rPr>
            </w:pPr>
          </w:p>
          <w:p w14:paraId="25662927" w14:textId="24D8EF48" w:rsidR="00756BEF" w:rsidRPr="00E04FAE" w:rsidRDefault="00756BEF" w:rsidP="00756BEF">
            <w:pPr>
              <w:pStyle w:val="Fyrirsgn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center"/>
              <w:rPr>
                <w:b w:val="0"/>
                <w:sz w:val="24"/>
                <w:szCs w:val="24"/>
                <w:lang w:val="is-IS"/>
              </w:rPr>
            </w:pPr>
            <w:r w:rsidRPr="00E04FAE">
              <w:rPr>
                <w:sz w:val="24"/>
                <w:szCs w:val="24"/>
                <w:lang w:val="is-IS"/>
              </w:rPr>
              <w:t xml:space="preserve">Afgreiðsla </w:t>
            </w:r>
            <w:r w:rsidR="67BDA1CB" w:rsidRPr="00E04FAE">
              <w:rPr>
                <w:sz w:val="24"/>
                <w:szCs w:val="24"/>
                <w:lang w:val="is-IS"/>
              </w:rPr>
              <w:t>innviðasjóðs</w:t>
            </w:r>
          </w:p>
        </w:tc>
      </w:tr>
      <w:tr w:rsidR="006C3B94" w:rsidRPr="00E04FAE" w14:paraId="77E125AF" w14:textId="77777777" w:rsidTr="00972E4A">
        <w:tblPrEx>
          <w:tblCellMar>
            <w:left w:w="108" w:type="dxa"/>
            <w:right w:w="108" w:type="dxa"/>
          </w:tblCellMar>
        </w:tblPrEx>
        <w:trPr>
          <w:gridBefore w:val="1"/>
          <w:wBefore w:w="6" w:type="dxa"/>
          <w:cantSplit/>
          <w:trHeight w:val="360"/>
        </w:trPr>
        <w:tc>
          <w:tcPr>
            <w:tcW w:w="2571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6ED22D8" w14:textId="77777777" w:rsidR="00756BEF" w:rsidRPr="00E04FAE" w:rsidRDefault="00756BEF" w:rsidP="00756BEF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jc w:val="right"/>
              <w:rPr>
                <w:sz w:val="18"/>
                <w:szCs w:val="18"/>
                <w:lang w:val="is-IS"/>
              </w:rPr>
            </w:pPr>
            <w:r w:rsidRPr="00E04FAE">
              <w:rPr>
                <w:sz w:val="18"/>
                <w:szCs w:val="18"/>
                <w:lang w:val="is-IS"/>
              </w:rPr>
              <w:t xml:space="preserve">Afgreidd </w:t>
            </w:r>
            <w:r w:rsidRPr="00E04FAE">
              <w:rPr>
                <w:rFonts w:eastAsia="Helvetica" w:cs="Helvetica"/>
                <w:sz w:val="18"/>
                <w:szCs w:val="18"/>
                <w:lang w:val="is-IS"/>
              </w:rPr>
              <w:t>þann</w:t>
            </w:r>
            <w:r w:rsidRPr="470DD944">
              <w:rPr>
                <w:rFonts w:eastAsia="Helvetica" w:cs="Helvetica"/>
                <w:sz w:val="18"/>
                <w:szCs w:val="18"/>
                <w:lang w:val="is-IS"/>
              </w:rPr>
              <w:t>: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14:paraId="225E656E" w14:textId="77777777" w:rsidR="00756BEF" w:rsidRPr="00E04FAE" w:rsidRDefault="00756BEF" w:rsidP="00756BEF">
            <w:pPr>
              <w:pStyle w:val="Fyrirsgn3"/>
              <w:tabs>
                <w:tab w:val="clear" w:pos="284"/>
                <w:tab w:val="clear" w:pos="2410"/>
                <w:tab w:val="left" w:leader="dot" w:pos="1701"/>
              </w:tabs>
              <w:spacing w:before="80"/>
              <w:ind w:right="90"/>
              <w:rPr>
                <w:lang w:val="is-IS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A65DFD7" w14:textId="77777777" w:rsidR="00756BEF" w:rsidRPr="00E04FAE" w:rsidRDefault="00756BEF" w:rsidP="00756BEF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right"/>
              <w:rPr>
                <w:sz w:val="18"/>
                <w:lang w:val="is-IS"/>
              </w:rPr>
            </w:pPr>
            <w:r w:rsidRPr="00E04FAE">
              <w:rPr>
                <w:sz w:val="18"/>
                <w:lang w:val="is-IS"/>
              </w:rPr>
              <w:t>Móttekin þann:</w:t>
            </w:r>
          </w:p>
        </w:tc>
        <w:tc>
          <w:tcPr>
            <w:tcW w:w="20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48FB65" w14:textId="77777777" w:rsidR="00756BEF" w:rsidRPr="00E04FAE" w:rsidRDefault="00756BEF" w:rsidP="00756BEF">
            <w:pPr>
              <w:pStyle w:val="Fyrirsgn3"/>
              <w:tabs>
                <w:tab w:val="clear" w:pos="284"/>
                <w:tab w:val="clear" w:pos="2410"/>
                <w:tab w:val="left" w:leader="dot" w:pos="1560"/>
              </w:tabs>
              <w:spacing w:before="80"/>
              <w:jc w:val="center"/>
              <w:rPr>
                <w:lang w:val="is-IS"/>
              </w:rPr>
            </w:pPr>
          </w:p>
        </w:tc>
      </w:tr>
      <w:tr w:rsidR="00ED64A2" w:rsidRPr="00E04FAE" w14:paraId="51843C7A" w14:textId="77777777" w:rsidTr="00972E4A">
        <w:tblPrEx>
          <w:tblCellMar>
            <w:left w:w="108" w:type="dxa"/>
            <w:right w:w="108" w:type="dxa"/>
          </w:tblCellMar>
        </w:tblPrEx>
        <w:trPr>
          <w:gridBefore w:val="1"/>
          <w:wBefore w:w="6" w:type="dxa"/>
          <w:cantSplit/>
          <w:trHeight w:val="360"/>
        </w:trPr>
        <w:tc>
          <w:tcPr>
            <w:tcW w:w="2571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136F9C2B" w14:textId="6A16138A" w:rsidR="00756BEF" w:rsidRPr="00E04FAE" w:rsidRDefault="007C70D0" w:rsidP="00756BEF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right"/>
              <w:rPr>
                <w:sz w:val="20"/>
                <w:lang w:val="is-IS"/>
              </w:rPr>
            </w:pPr>
            <w:r w:rsidRPr="00E04FAE">
              <w:rPr>
                <w:sz w:val="18"/>
                <w:szCs w:val="18"/>
                <w:lang w:val="is-IS"/>
              </w:rPr>
              <w:t>Greiðslubeiðni</w:t>
            </w: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C6DF2F" w14:textId="77777777" w:rsidR="00756BEF" w:rsidRPr="00E04FAE" w:rsidRDefault="00756BEF" w:rsidP="00756BEF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rPr>
                <w:sz w:val="18"/>
                <w:szCs w:val="18"/>
                <w:lang w:val="is-IS"/>
              </w:rPr>
            </w:pPr>
            <w:r w:rsidRPr="00E04FAE">
              <w:rPr>
                <w:sz w:val="18"/>
                <w:szCs w:val="18"/>
                <w:lang w:val="is-IS"/>
              </w:rPr>
              <w:t>Fullnægjandi [   ]</w:t>
            </w:r>
          </w:p>
        </w:tc>
        <w:tc>
          <w:tcPr>
            <w:tcW w:w="1843" w:type="dxa"/>
            <w:gridSpan w:val="2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576CE571" w14:textId="77777777" w:rsidR="00756BEF" w:rsidRPr="00E04FAE" w:rsidRDefault="00756BEF" w:rsidP="00756BEF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rPr>
                <w:sz w:val="20"/>
                <w:lang w:val="is-IS"/>
              </w:rPr>
            </w:pPr>
            <w:r w:rsidRPr="00E04FAE">
              <w:rPr>
                <w:rFonts w:eastAsia="Helvetica" w:cs="Helvetica"/>
                <w:sz w:val="18"/>
                <w:szCs w:val="18"/>
                <w:lang w:val="is-IS"/>
              </w:rPr>
              <w:t xml:space="preserve">Ófullnægjandi [   </w:t>
            </w:r>
            <w:r w:rsidRPr="00E04FAE">
              <w:rPr>
                <w:sz w:val="20"/>
                <w:lang w:val="is-IS"/>
              </w:rPr>
              <w:t>]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7AAF1F3" w14:textId="77777777" w:rsidR="00756BEF" w:rsidRPr="00E04FAE" w:rsidRDefault="00756BEF" w:rsidP="00756BEF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rPr>
                <w:lang w:val="is-IS"/>
              </w:rPr>
            </w:pPr>
          </w:p>
        </w:tc>
        <w:tc>
          <w:tcPr>
            <w:tcW w:w="208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4410BF35" w14:textId="77777777" w:rsidR="00756BEF" w:rsidRPr="00E04FAE" w:rsidRDefault="00756BEF" w:rsidP="00756BEF">
            <w:pPr>
              <w:tabs>
                <w:tab w:val="left" w:leader="dot" w:pos="2552"/>
                <w:tab w:val="left" w:leader="dot" w:pos="3686"/>
                <w:tab w:val="left" w:pos="5103"/>
                <w:tab w:val="left" w:pos="6379"/>
                <w:tab w:val="left" w:leader="dot" w:pos="7655"/>
                <w:tab w:val="left" w:pos="8222"/>
                <w:tab w:val="right" w:leader="dot" w:pos="9639"/>
              </w:tabs>
              <w:spacing w:before="80"/>
              <w:rPr>
                <w:b w:val="0"/>
                <w:lang w:val="is-IS"/>
              </w:rPr>
            </w:pPr>
          </w:p>
        </w:tc>
      </w:tr>
      <w:tr w:rsidR="006C3B94" w:rsidRPr="00E04FAE" w14:paraId="6937263E" w14:textId="77777777" w:rsidTr="00972E4A">
        <w:tblPrEx>
          <w:tblCellMar>
            <w:left w:w="108" w:type="dxa"/>
            <w:right w:w="108" w:type="dxa"/>
          </w:tblCellMar>
        </w:tblPrEx>
        <w:trPr>
          <w:gridBefore w:val="1"/>
          <w:wBefore w:w="6" w:type="dxa"/>
          <w:cantSplit/>
          <w:trHeight w:val="360"/>
        </w:trPr>
        <w:tc>
          <w:tcPr>
            <w:tcW w:w="2571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911078F" w14:textId="184C1C32" w:rsidR="00756BEF" w:rsidRPr="00E04FAE" w:rsidRDefault="006D1C11" w:rsidP="00756BEF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right"/>
              <w:rPr>
                <w:sz w:val="18"/>
                <w:szCs w:val="18"/>
                <w:highlight w:val="yellow"/>
                <w:lang w:val="is-IS"/>
              </w:rPr>
            </w:pPr>
            <w:r w:rsidRPr="00E04FAE">
              <w:rPr>
                <w:rFonts w:eastAsia="Helvetica" w:cs="Helvetica"/>
                <w:sz w:val="18"/>
                <w:szCs w:val="18"/>
                <w:lang w:val="is-IS"/>
              </w:rPr>
              <w:t>Framlag Inviðasjóðs</w:t>
            </w:r>
            <w:r w:rsidR="00376280" w:rsidRPr="00E04FAE">
              <w:rPr>
                <w:rFonts w:eastAsia="Helvetica" w:cs="Helvetica"/>
                <w:sz w:val="18"/>
                <w:szCs w:val="18"/>
                <w:lang w:val="is-IS"/>
              </w:rPr>
              <w:t xml:space="preserve"> í </w:t>
            </w:r>
            <w:r w:rsidR="00E81A8C" w:rsidRPr="00E04FAE">
              <w:rPr>
                <w:rFonts w:eastAsia="Helvetica" w:cs="Helvetica"/>
                <w:sz w:val="18"/>
                <w:szCs w:val="18"/>
                <w:lang w:val="is-IS"/>
              </w:rPr>
              <w:t>%</w:t>
            </w: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5BE0B9" w14:textId="4DC1F8C1" w:rsidR="00756BEF" w:rsidRPr="00E04FAE" w:rsidRDefault="00756BEF" w:rsidP="00756BEF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rPr>
                <w:sz w:val="18"/>
                <w:szCs w:val="18"/>
                <w:lang w:val="is-IS"/>
              </w:rPr>
            </w:pPr>
          </w:p>
        </w:tc>
        <w:tc>
          <w:tcPr>
            <w:tcW w:w="1843" w:type="dxa"/>
            <w:gridSpan w:val="2"/>
            <w:tcBorders>
              <w:top w:val="single" w:sz="6" w:space="0" w:color="auto"/>
              <w:left w:val="nil"/>
              <w:right w:val="single" w:sz="6" w:space="0" w:color="auto"/>
              <w:tr2bl w:val="single" w:sz="4" w:space="0" w:color="auto"/>
            </w:tcBorders>
          </w:tcPr>
          <w:p w14:paraId="48C90900" w14:textId="27FCE2F5" w:rsidR="00756BEF" w:rsidRPr="00E04FAE" w:rsidRDefault="00756BEF" w:rsidP="00756BEF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rPr>
                <w:sz w:val="20"/>
                <w:lang w:val="is-IS"/>
              </w:rPr>
            </w:pPr>
          </w:p>
        </w:tc>
        <w:tc>
          <w:tcPr>
            <w:tcW w:w="1417" w:type="dxa"/>
            <w:tcBorders>
              <w:right w:val="single" w:sz="6" w:space="0" w:color="auto"/>
            </w:tcBorders>
            <w:shd w:val="clear" w:color="auto" w:fill="auto"/>
          </w:tcPr>
          <w:p w14:paraId="636B1F23" w14:textId="77777777" w:rsidR="00756BEF" w:rsidRPr="00E04FAE" w:rsidRDefault="00756BEF" w:rsidP="00756BEF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rPr>
                <w:lang w:val="is-IS"/>
              </w:rPr>
            </w:pPr>
          </w:p>
        </w:tc>
        <w:tc>
          <w:tcPr>
            <w:tcW w:w="2083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F966F43" w14:textId="77777777" w:rsidR="00756BEF" w:rsidRPr="00E04FAE" w:rsidRDefault="00756BEF" w:rsidP="00756BEF">
            <w:pPr>
              <w:tabs>
                <w:tab w:val="left" w:leader="dot" w:pos="2552"/>
                <w:tab w:val="left" w:leader="dot" w:pos="3686"/>
                <w:tab w:val="left" w:pos="5103"/>
                <w:tab w:val="left" w:pos="6379"/>
                <w:tab w:val="left" w:leader="dot" w:pos="7655"/>
                <w:tab w:val="left" w:pos="8222"/>
                <w:tab w:val="right" w:leader="dot" w:pos="9639"/>
              </w:tabs>
              <w:spacing w:before="80"/>
              <w:rPr>
                <w:b w:val="0"/>
                <w:lang w:val="is-IS"/>
              </w:rPr>
            </w:pPr>
          </w:p>
        </w:tc>
      </w:tr>
      <w:tr w:rsidR="00E92657" w:rsidRPr="00E04FAE" w14:paraId="3D40DDF7" w14:textId="77777777" w:rsidTr="00972E4A">
        <w:tblPrEx>
          <w:tblCellMar>
            <w:left w:w="108" w:type="dxa"/>
            <w:right w:w="108" w:type="dxa"/>
          </w:tblCellMar>
        </w:tblPrEx>
        <w:trPr>
          <w:gridBefore w:val="1"/>
          <w:wBefore w:w="6" w:type="dxa"/>
          <w:cantSplit/>
          <w:trHeight w:val="360"/>
        </w:trPr>
        <w:tc>
          <w:tcPr>
            <w:tcW w:w="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3C30E9D" w14:textId="0AC73C42" w:rsidR="00756BEF" w:rsidRPr="00E04FAE" w:rsidRDefault="00756BEF" w:rsidP="00756BEF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right"/>
              <w:rPr>
                <w:rFonts w:eastAsia="Helvetica" w:cs="Helvetica"/>
                <w:sz w:val="18"/>
                <w:szCs w:val="18"/>
                <w:lang w:val="is-IS"/>
              </w:rPr>
            </w:pPr>
          </w:p>
        </w:tc>
        <w:tc>
          <w:tcPr>
            <w:tcW w:w="22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45AB3" w14:textId="2294C5A3" w:rsidR="00756BEF" w:rsidRPr="00E04FAE" w:rsidRDefault="00E92657" w:rsidP="00E92657">
            <w:pPr>
              <w:pStyle w:val="Fyrirsgn3"/>
              <w:tabs>
                <w:tab w:val="clear" w:pos="284"/>
                <w:tab w:val="clear" w:pos="2410"/>
              </w:tabs>
              <w:spacing w:before="80"/>
              <w:ind w:right="57"/>
              <w:jc w:val="right"/>
              <w:rPr>
                <w:rFonts w:eastAsia="Helvetica" w:cs="Helvetica"/>
                <w:sz w:val="18"/>
                <w:szCs w:val="18"/>
                <w:lang w:val="is-IS"/>
              </w:rPr>
            </w:pPr>
            <w:r w:rsidRPr="00E04FAE">
              <w:rPr>
                <w:rFonts w:eastAsia="Helvetica" w:cs="Helvetica"/>
                <w:sz w:val="18"/>
                <w:szCs w:val="18"/>
                <w:lang w:val="is-IS"/>
              </w:rPr>
              <w:t>Áður greitt</w:t>
            </w:r>
            <w:r w:rsidR="008E19F1">
              <w:rPr>
                <w:rFonts w:eastAsia="Helvetica" w:cs="Helvetica"/>
                <w:sz w:val="18"/>
                <w:szCs w:val="18"/>
                <w:lang w:val="is-IS"/>
              </w:rPr>
              <w:t xml:space="preserve"> (</w:t>
            </w:r>
            <w:r w:rsidR="008E19F1" w:rsidRPr="00E04FAE">
              <w:rPr>
                <w:rFonts w:eastAsia="Helvetica" w:cs="Helvetica"/>
                <w:sz w:val="18"/>
                <w:szCs w:val="18"/>
                <w:lang w:val="is-IS"/>
              </w:rPr>
              <w:t>kr.</w:t>
            </w:r>
            <w:r w:rsidR="008E19F1">
              <w:rPr>
                <w:rFonts w:eastAsia="Helvetica" w:cs="Helvetica"/>
                <w:sz w:val="18"/>
                <w:szCs w:val="18"/>
                <w:lang w:val="is-IS"/>
              </w:rPr>
              <w:t>)</w:t>
            </w:r>
            <w:r w:rsidR="05391852" w:rsidRPr="00E04FAE">
              <w:rPr>
                <w:rFonts w:eastAsia="Helvetica" w:cs="Helvetica"/>
                <w:sz w:val="18"/>
                <w:szCs w:val="18"/>
                <w:lang w:val="is-IS"/>
              </w:rPr>
              <w:t>:</w:t>
            </w:r>
          </w:p>
        </w:tc>
        <w:tc>
          <w:tcPr>
            <w:tcW w:w="1843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40E871AC" w14:textId="1E5B24C5" w:rsidR="00756BEF" w:rsidRPr="00E04FAE" w:rsidRDefault="00756BEF" w:rsidP="00756BEF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jc w:val="right"/>
              <w:rPr>
                <w:rFonts w:eastAsia="Helvetica" w:cs="Helvetica"/>
                <w:sz w:val="18"/>
                <w:szCs w:val="18"/>
                <w:lang w:val="is-IS"/>
              </w:rPr>
            </w:pPr>
          </w:p>
        </w:tc>
        <w:tc>
          <w:tcPr>
            <w:tcW w:w="1843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05DBC03" w14:textId="0EED22FE" w:rsidR="00756BEF" w:rsidRPr="00E04FAE" w:rsidRDefault="00756BEF" w:rsidP="00756BEF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ind w:right="57"/>
              <w:jc w:val="right"/>
              <w:rPr>
                <w:rFonts w:eastAsia="Helvetica" w:cs="Helvetica"/>
                <w:sz w:val="18"/>
                <w:szCs w:val="18"/>
                <w:lang w:val="is-IS"/>
              </w:rPr>
            </w:pPr>
          </w:p>
        </w:tc>
        <w:tc>
          <w:tcPr>
            <w:tcW w:w="1417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02817B" w14:textId="3385D946" w:rsidR="00756BEF" w:rsidRPr="00E04FAE" w:rsidRDefault="00756BEF" w:rsidP="00D36E4A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jc w:val="right"/>
              <w:rPr>
                <w:rFonts w:eastAsia="Helvetica" w:cs="Helvetica"/>
                <w:sz w:val="18"/>
                <w:szCs w:val="18"/>
                <w:lang w:val="is-IS"/>
              </w:rPr>
            </w:pPr>
            <w:r w:rsidRPr="00E04FAE">
              <w:rPr>
                <w:rFonts w:eastAsia="Helvetica" w:cs="Helvetica"/>
                <w:sz w:val="18"/>
                <w:szCs w:val="18"/>
                <w:lang w:val="is-IS"/>
              </w:rPr>
              <w:t>Til greiðslu</w:t>
            </w:r>
            <w:r w:rsidR="00B87179">
              <w:rPr>
                <w:rFonts w:eastAsia="Helvetica" w:cs="Helvetica"/>
                <w:sz w:val="18"/>
                <w:szCs w:val="18"/>
                <w:lang w:val="is-IS"/>
              </w:rPr>
              <w:t xml:space="preserve"> (</w:t>
            </w:r>
            <w:r w:rsidR="00B87179" w:rsidRPr="00E04FAE">
              <w:rPr>
                <w:rFonts w:eastAsia="Helvetica" w:cs="Helvetica"/>
                <w:sz w:val="18"/>
                <w:szCs w:val="18"/>
                <w:lang w:val="is-IS"/>
              </w:rPr>
              <w:t>kr.</w:t>
            </w:r>
            <w:r w:rsidR="00B87179">
              <w:rPr>
                <w:rFonts w:eastAsia="Helvetica" w:cs="Helvetica"/>
                <w:sz w:val="18"/>
                <w:szCs w:val="18"/>
                <w:lang w:val="is-IS"/>
              </w:rPr>
              <w:t>)</w:t>
            </w:r>
            <w:r w:rsidR="5682BB9C" w:rsidRPr="00E04FAE">
              <w:rPr>
                <w:rFonts w:eastAsia="Helvetica" w:cs="Helvetica"/>
                <w:sz w:val="18"/>
                <w:szCs w:val="18"/>
                <w:lang w:val="is-IS"/>
              </w:rPr>
              <w:t>:</w:t>
            </w:r>
          </w:p>
        </w:tc>
        <w:tc>
          <w:tcPr>
            <w:tcW w:w="2083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562DFC9C" w14:textId="5359A9B5" w:rsidR="00756BEF" w:rsidRPr="00E04FAE" w:rsidRDefault="00756BEF" w:rsidP="00756BEF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right"/>
              <w:rPr>
                <w:rFonts w:eastAsia="Helvetica" w:cs="Helvetica"/>
                <w:sz w:val="18"/>
                <w:szCs w:val="18"/>
                <w:lang w:val="is-IS"/>
              </w:rPr>
            </w:pPr>
          </w:p>
        </w:tc>
      </w:tr>
      <w:tr w:rsidR="00756BEF" w:rsidRPr="00E04FAE" w14:paraId="6DCE83C6" w14:textId="77777777" w:rsidTr="00972E4A">
        <w:tblPrEx>
          <w:tblCellMar>
            <w:left w:w="108" w:type="dxa"/>
            <w:right w:w="108" w:type="dxa"/>
          </w:tblCellMar>
        </w:tblPrEx>
        <w:trPr>
          <w:gridBefore w:val="1"/>
          <w:wBefore w:w="6" w:type="dxa"/>
          <w:cantSplit/>
          <w:trHeight w:val="480"/>
        </w:trPr>
        <w:tc>
          <w:tcPr>
            <w:tcW w:w="4414" w:type="dxa"/>
            <w:gridSpan w:val="3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C9018C8" w14:textId="77777777" w:rsidR="00756BEF" w:rsidRPr="00E04FAE" w:rsidRDefault="00756BEF" w:rsidP="00756BEF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360"/>
              <w:jc w:val="right"/>
              <w:rPr>
                <w:lang w:val="is-IS"/>
              </w:rPr>
            </w:pPr>
            <w:r w:rsidRPr="001C7710">
              <w:rPr>
                <w:sz w:val="22"/>
                <w:szCs w:val="18"/>
                <w:lang w:val="is-IS"/>
              </w:rPr>
              <w:t>SAMÞYKKT:</w:t>
            </w:r>
          </w:p>
        </w:tc>
        <w:tc>
          <w:tcPr>
            <w:tcW w:w="5343" w:type="dxa"/>
            <w:gridSpan w:val="4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139882" w14:textId="2CA973A6" w:rsidR="00756BEF" w:rsidRPr="00E04FAE" w:rsidRDefault="00756BEF" w:rsidP="00D36E4A">
            <w:pPr>
              <w:pStyle w:val="Heading4"/>
              <w:spacing w:before="480"/>
              <w:rPr>
                <w:rFonts w:ascii="Helvetica" w:eastAsia="Helvetica" w:hAnsi="Helvetica" w:cs="Helvetica"/>
                <w:lang w:val="is-IS"/>
              </w:rPr>
            </w:pPr>
            <w:r w:rsidRPr="00E04FAE">
              <w:rPr>
                <w:lang w:val="is-IS"/>
              </w:rPr>
              <w:t xml:space="preserve"> </w:t>
            </w:r>
            <w:r w:rsidRPr="00E04FAE">
              <w:rPr>
                <w:rFonts w:ascii="Helvetica" w:eastAsia="Helvetica" w:hAnsi="Helvetica" w:cs="Helvetica"/>
                <w:lang w:val="is-IS"/>
              </w:rPr>
              <w:t xml:space="preserve">Starfsmaður </w:t>
            </w:r>
            <w:r w:rsidR="21292156" w:rsidRPr="00E04FAE">
              <w:rPr>
                <w:rFonts w:ascii="Helvetica" w:eastAsia="Helvetica" w:hAnsi="Helvetica" w:cs="Helvetica"/>
                <w:lang w:val="is-IS"/>
              </w:rPr>
              <w:t>Innviðasjóðs</w:t>
            </w:r>
          </w:p>
        </w:tc>
      </w:tr>
    </w:tbl>
    <w:p w14:paraId="3C2E8041" w14:textId="6089AC33" w:rsidR="001A1E12" w:rsidRPr="00E04FAE" w:rsidRDefault="001A1E12" w:rsidP="00D36E4A">
      <w:pPr>
        <w:pStyle w:val="BodyText"/>
        <w:spacing w:before="120"/>
        <w:rPr>
          <w:b w:val="0"/>
          <w:color w:val="000000"/>
          <w:highlight w:val="yellow"/>
          <w:lang w:val="is-IS"/>
        </w:rPr>
      </w:pPr>
    </w:p>
    <w:p w14:paraId="513AFEEB" w14:textId="15EEA45B" w:rsidR="00C77795" w:rsidRPr="00E04FAE" w:rsidRDefault="00C77795" w:rsidP="00D36E4A">
      <w:pPr>
        <w:pStyle w:val="BodyText"/>
        <w:spacing w:before="120"/>
        <w:rPr>
          <w:b w:val="0"/>
          <w:color w:val="000000"/>
          <w:highlight w:val="yellow"/>
          <w:lang w:val="is-IS"/>
        </w:rPr>
      </w:pPr>
    </w:p>
    <w:p w14:paraId="2DB03989" w14:textId="77777777" w:rsidR="00FF349B" w:rsidRDefault="00FF349B" w:rsidP="00D36E4A">
      <w:pPr>
        <w:pStyle w:val="BodyText"/>
        <w:spacing w:before="120"/>
        <w:rPr>
          <w:b w:val="0"/>
          <w:color w:val="000000"/>
          <w:highlight w:val="yellow"/>
          <w:lang w:val="is-IS"/>
        </w:rPr>
      </w:pPr>
    </w:p>
    <w:p w14:paraId="27610CDB" w14:textId="77777777" w:rsidR="000C4BA8" w:rsidRPr="00E04FAE" w:rsidRDefault="000C4BA8" w:rsidP="00D36E4A">
      <w:pPr>
        <w:pStyle w:val="BodyText"/>
        <w:spacing w:before="120"/>
        <w:rPr>
          <w:b w:val="0"/>
          <w:color w:val="000000"/>
          <w:highlight w:val="yellow"/>
          <w:lang w:val="is-IS"/>
        </w:rPr>
      </w:pPr>
    </w:p>
    <w:p w14:paraId="34A9D27B" w14:textId="77777777" w:rsidR="00C6375F" w:rsidRDefault="00C6375F" w:rsidP="0023678F">
      <w:pPr>
        <w:tabs>
          <w:tab w:val="left" w:pos="2552"/>
          <w:tab w:val="left" w:leader="dot" w:pos="3686"/>
          <w:tab w:val="left" w:pos="5103"/>
          <w:tab w:val="left" w:pos="6379"/>
          <w:tab w:val="left" w:leader="dot" w:pos="7655"/>
          <w:tab w:val="left" w:pos="8222"/>
          <w:tab w:val="right" w:leader="dot" w:pos="9639"/>
        </w:tabs>
        <w:spacing w:before="0"/>
        <w:rPr>
          <w:sz w:val="28"/>
          <w:szCs w:val="28"/>
          <w:u w:val="single"/>
          <w:lang w:val="is-IS"/>
        </w:rPr>
      </w:pPr>
    </w:p>
    <w:p w14:paraId="5D2A9F15" w14:textId="2EB6C4D4" w:rsidR="00942172" w:rsidRPr="001E3F62" w:rsidRDefault="00942172" w:rsidP="0023678F">
      <w:pPr>
        <w:tabs>
          <w:tab w:val="left" w:pos="2552"/>
          <w:tab w:val="left" w:leader="dot" w:pos="3686"/>
          <w:tab w:val="left" w:pos="5103"/>
          <w:tab w:val="left" w:pos="6379"/>
          <w:tab w:val="left" w:leader="dot" w:pos="7655"/>
          <w:tab w:val="left" w:pos="8222"/>
          <w:tab w:val="right" w:leader="dot" w:pos="9639"/>
        </w:tabs>
        <w:spacing w:before="0"/>
        <w:rPr>
          <w:sz w:val="24"/>
          <w:szCs w:val="24"/>
          <w:u w:val="single"/>
          <w:lang w:val="is-IS"/>
        </w:rPr>
      </w:pPr>
      <w:r w:rsidRPr="001E3F62">
        <w:rPr>
          <w:sz w:val="24"/>
          <w:szCs w:val="24"/>
          <w:u w:val="single"/>
          <w:lang w:val="is-IS"/>
        </w:rPr>
        <w:t>STAÐA VERKEFNIS</w:t>
      </w:r>
    </w:p>
    <w:p w14:paraId="10EABF60" w14:textId="77777777" w:rsidR="005C76E1" w:rsidRDefault="00942172" w:rsidP="005C76E1">
      <w:pPr>
        <w:tabs>
          <w:tab w:val="left" w:pos="2552"/>
          <w:tab w:val="left" w:leader="dot" w:pos="3686"/>
          <w:tab w:val="left" w:pos="5103"/>
          <w:tab w:val="left" w:pos="6379"/>
          <w:tab w:val="left" w:leader="dot" w:pos="7655"/>
          <w:tab w:val="left" w:pos="8222"/>
          <w:tab w:val="right" w:leader="dot" w:pos="9639"/>
        </w:tabs>
        <w:spacing w:before="0"/>
        <w:rPr>
          <w:lang w:val="is-IS"/>
        </w:rPr>
      </w:pPr>
      <w:r w:rsidRPr="00E04FAE">
        <w:rPr>
          <w:lang w:val="is-IS"/>
        </w:rPr>
        <w:t xml:space="preserve">  </w:t>
      </w:r>
    </w:p>
    <w:p w14:paraId="0BEE58D9" w14:textId="775EF505" w:rsidR="009251B9" w:rsidRPr="001E3F62" w:rsidRDefault="00942172" w:rsidP="007E145C">
      <w:pPr>
        <w:tabs>
          <w:tab w:val="left" w:pos="2552"/>
          <w:tab w:val="left" w:leader="dot" w:pos="3686"/>
          <w:tab w:val="left" w:pos="5103"/>
          <w:tab w:val="left" w:pos="6379"/>
          <w:tab w:val="left" w:leader="dot" w:pos="7655"/>
          <w:tab w:val="left" w:pos="8222"/>
          <w:tab w:val="right" w:leader="dot" w:pos="9639"/>
        </w:tabs>
        <w:spacing w:before="0"/>
        <w:rPr>
          <w:rFonts w:ascii="Helvetica" w:eastAsia="Helvetica" w:hAnsi="Helvetica" w:cs="Helvetica"/>
          <w:b w:val="0"/>
          <w:bCs/>
          <w:lang w:val="is-IS"/>
        </w:rPr>
      </w:pPr>
      <w:r w:rsidRPr="001E3F62">
        <w:rPr>
          <w:rFonts w:ascii="Helvetica" w:eastAsia="Helvetica" w:hAnsi="Helvetica" w:cs="Helvetica"/>
          <w:b w:val="0"/>
          <w:bCs/>
          <w:lang w:val="is-IS"/>
        </w:rPr>
        <w:t>Lýsið skýrt og hnitmiðað stöðu verkefnisins:</w:t>
      </w:r>
    </w:p>
    <w:p w14:paraId="7EF886CD" w14:textId="77777777" w:rsidR="00217C85" w:rsidRPr="00217C85" w:rsidRDefault="00217C85" w:rsidP="007E145C">
      <w:pPr>
        <w:tabs>
          <w:tab w:val="left" w:pos="2552"/>
          <w:tab w:val="left" w:leader="dot" w:pos="3686"/>
          <w:tab w:val="left" w:pos="5103"/>
          <w:tab w:val="left" w:pos="6379"/>
          <w:tab w:val="left" w:leader="dot" w:pos="7655"/>
          <w:tab w:val="left" w:pos="8222"/>
          <w:tab w:val="right" w:leader="dot" w:pos="9639"/>
        </w:tabs>
        <w:spacing w:before="0"/>
        <w:rPr>
          <w:rFonts w:ascii="Helvetica" w:eastAsia="Helvetica" w:hAnsi="Helvetica" w:cs="Helvetica"/>
          <w:b w:val="0"/>
          <w:bCs/>
          <w:lang w:val="is-IS"/>
        </w:rPr>
      </w:pPr>
    </w:p>
    <w:p w14:paraId="1C903639" w14:textId="77777777" w:rsidR="00217C85" w:rsidRPr="00217C85" w:rsidRDefault="00217C85" w:rsidP="007E145C">
      <w:pPr>
        <w:tabs>
          <w:tab w:val="left" w:pos="2552"/>
          <w:tab w:val="left" w:leader="dot" w:pos="3686"/>
          <w:tab w:val="left" w:pos="5103"/>
          <w:tab w:val="left" w:pos="6379"/>
          <w:tab w:val="left" w:leader="dot" w:pos="7655"/>
          <w:tab w:val="left" w:pos="8222"/>
          <w:tab w:val="right" w:leader="dot" w:pos="9639"/>
        </w:tabs>
        <w:spacing w:before="0"/>
        <w:rPr>
          <w:rFonts w:ascii="Helvetica" w:eastAsia="Helvetica" w:hAnsi="Helvetica" w:cs="Helvetica"/>
          <w:b w:val="0"/>
          <w:bCs/>
          <w:lang w:val="is-IS"/>
        </w:rPr>
      </w:pPr>
    </w:p>
    <w:p w14:paraId="4859E5C5" w14:textId="77777777" w:rsidR="00217C85" w:rsidRPr="00217C85" w:rsidRDefault="00217C85" w:rsidP="007E145C">
      <w:pPr>
        <w:tabs>
          <w:tab w:val="left" w:pos="2552"/>
          <w:tab w:val="left" w:leader="dot" w:pos="3686"/>
          <w:tab w:val="left" w:pos="5103"/>
          <w:tab w:val="left" w:pos="6379"/>
          <w:tab w:val="left" w:leader="dot" w:pos="7655"/>
          <w:tab w:val="left" w:pos="8222"/>
          <w:tab w:val="right" w:leader="dot" w:pos="9639"/>
        </w:tabs>
        <w:spacing w:before="0"/>
        <w:rPr>
          <w:b w:val="0"/>
          <w:bCs/>
          <w:lang w:val="is-IS"/>
        </w:rPr>
      </w:pPr>
    </w:p>
    <w:sectPr w:rsidR="00217C85" w:rsidRPr="00217C85" w:rsidSect="0023678F">
      <w:headerReference w:type="default" r:id="rId9"/>
      <w:footerReference w:type="default" r:id="rId10"/>
      <w:type w:val="continuous"/>
      <w:pgSz w:w="11907" w:h="16840"/>
      <w:pgMar w:top="1095" w:right="1134" w:bottom="709" w:left="851" w:header="720" w:footer="32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E23511" w14:textId="77777777" w:rsidR="00955296" w:rsidRDefault="00955296">
      <w:r>
        <w:separator/>
      </w:r>
    </w:p>
  </w:endnote>
  <w:endnote w:type="continuationSeparator" w:id="0">
    <w:p w14:paraId="453B84FF" w14:textId="77777777" w:rsidR="00955296" w:rsidRDefault="00955296">
      <w:r>
        <w:continuationSeparator/>
      </w:r>
    </w:p>
  </w:endnote>
  <w:endnote w:type="continuationNotice" w:id="1">
    <w:p w14:paraId="5B31975C" w14:textId="77777777" w:rsidR="00955296" w:rsidRDefault="00955296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Narrow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12D751" w14:textId="3BB941D8" w:rsidR="001E6F97" w:rsidRDefault="001E6F97">
    <w:pPr>
      <w:pStyle w:val="Footer"/>
      <w:pBdr>
        <w:top w:val="single" w:sz="12" w:space="1" w:color="auto"/>
      </w:pBdr>
      <w:tabs>
        <w:tab w:val="clear" w:pos="4819"/>
        <w:tab w:val="clear" w:pos="9071"/>
        <w:tab w:val="center" w:pos="5387"/>
        <w:tab w:val="right" w:pos="10774"/>
        <w:tab w:val="right" w:pos="10915"/>
      </w:tabs>
      <w:ind w:left="284"/>
      <w:rPr>
        <w:rFonts w:ascii="Helvetica-Narrow" w:hAnsi="Helvetica-Narrow"/>
        <w:smallCaps/>
      </w:rPr>
    </w:pPr>
    <w:r>
      <w:rPr>
        <w:rFonts w:ascii="Helvetica-Narrow" w:hAnsi="Helvetica-Narrow"/>
        <w:smallCaps/>
      </w:rPr>
      <w:tab/>
      <w:t xml:space="preserve">Bls. </w:t>
    </w:r>
    <w:r>
      <w:rPr>
        <w:rFonts w:ascii="Helvetica-Narrow" w:hAnsi="Helvetica-Narrow"/>
        <w:smallCaps/>
      </w:rPr>
      <w:fldChar w:fldCharType="begin"/>
    </w:r>
    <w:r>
      <w:rPr>
        <w:rFonts w:ascii="Helvetica-Narrow" w:hAnsi="Helvetica-Narrow"/>
        <w:smallCaps/>
      </w:rPr>
      <w:instrText xml:space="preserve">page </w:instrText>
    </w:r>
    <w:r>
      <w:rPr>
        <w:rFonts w:ascii="Helvetica-Narrow" w:hAnsi="Helvetica-Narrow"/>
        <w:smallCaps/>
      </w:rPr>
      <w:fldChar w:fldCharType="separate"/>
    </w:r>
    <w:r w:rsidR="003516E0">
      <w:rPr>
        <w:rFonts w:ascii="Helvetica-Narrow" w:hAnsi="Helvetica-Narrow"/>
        <w:smallCaps/>
        <w:noProof/>
      </w:rPr>
      <w:t>1</w:t>
    </w:r>
    <w:r>
      <w:fldChar w:fldCharType="end"/>
    </w:r>
    <w:r>
      <w:rPr>
        <w:rFonts w:ascii="Helvetica-Narrow" w:hAnsi="Helvetica-Narrow"/>
        <w:smallCaps/>
      </w:rPr>
      <w:t xml:space="preserve"> af  </w:t>
    </w:r>
    <w:r>
      <w:rPr>
        <w:rFonts w:ascii="Helvetica-Narrow" w:hAnsi="Helvetica-Narrow"/>
        <w:smallCaps/>
      </w:rPr>
      <w:fldChar w:fldCharType="begin"/>
    </w:r>
    <w:r>
      <w:rPr>
        <w:rFonts w:ascii="Helvetica-Narrow" w:hAnsi="Helvetica-Narrow"/>
        <w:smallCaps/>
      </w:rPr>
      <w:instrText xml:space="preserve">numpages </w:instrText>
    </w:r>
    <w:r>
      <w:rPr>
        <w:rFonts w:ascii="Helvetica-Narrow" w:hAnsi="Helvetica-Narrow"/>
        <w:smallCaps/>
      </w:rPr>
      <w:fldChar w:fldCharType="separate"/>
    </w:r>
    <w:r w:rsidR="003516E0">
      <w:rPr>
        <w:rFonts w:ascii="Helvetica-Narrow" w:hAnsi="Helvetica-Narrow"/>
        <w:smallCaps/>
        <w:noProof/>
      </w:rPr>
      <w:t>2</w:t>
    </w:r>
    <w:r>
      <w:fldChar w:fldCharType="end"/>
    </w:r>
    <w:r>
      <w:rPr>
        <w:rFonts w:ascii="Helvetica-Narrow" w:hAnsi="Helvetica-Narrow"/>
        <w:smallCaps/>
      </w:rPr>
      <w:tab/>
    </w:r>
    <w:r w:rsidRPr="00A81A7F">
      <w:rPr>
        <w:rFonts w:ascii="Helvetica-Narrow" w:hAnsi="Helvetica-Narrow"/>
        <w:smallCaps/>
      </w:rPr>
      <w:fldChar w:fldCharType="begin"/>
    </w:r>
    <w:r w:rsidRPr="00A81A7F">
      <w:rPr>
        <w:rFonts w:ascii="Helvetica-Narrow" w:hAnsi="Helvetica-Narrow"/>
        <w:smallCaps/>
      </w:rPr>
      <w:instrText xml:space="preserve">date </w:instrText>
    </w:r>
    <w:r w:rsidRPr="00A81A7F">
      <w:rPr>
        <w:rFonts w:ascii="Helvetica-Narrow" w:hAnsi="Helvetica-Narrow"/>
        <w:smallCaps/>
      </w:rPr>
      <w:fldChar w:fldCharType="separate"/>
    </w:r>
    <w:r w:rsidR="00EA7647">
      <w:rPr>
        <w:rFonts w:ascii="Helvetica-Narrow" w:hAnsi="Helvetica-Narrow"/>
        <w:smallCaps/>
        <w:noProof/>
      </w:rPr>
      <w:t>07/01/2022</w:t>
    </w:r>
    <w:r w:rsidRPr="00A81A7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C66197" w14:textId="77777777" w:rsidR="00955296" w:rsidRDefault="00955296">
      <w:r>
        <w:separator/>
      </w:r>
    </w:p>
  </w:footnote>
  <w:footnote w:type="continuationSeparator" w:id="0">
    <w:p w14:paraId="6D4A4A17" w14:textId="77777777" w:rsidR="00955296" w:rsidRDefault="00955296">
      <w:r>
        <w:continuationSeparator/>
      </w:r>
    </w:p>
  </w:footnote>
  <w:footnote w:type="continuationNotice" w:id="1">
    <w:p w14:paraId="3C09C5A2" w14:textId="77777777" w:rsidR="00955296" w:rsidRDefault="00955296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1C9AC1" w14:textId="6369E8D6" w:rsidR="001E6F97" w:rsidRDefault="00121A65">
    <w:pPr>
      <w:pBdr>
        <w:bottom w:val="double" w:sz="6" w:space="1" w:color="auto"/>
      </w:pBdr>
      <w:tabs>
        <w:tab w:val="right" w:pos="10915"/>
      </w:tabs>
      <w:spacing w:after="120"/>
      <w:ind w:left="284" w:right="-159"/>
      <w:rPr>
        <w:rFonts w:ascii="Helvetica" w:hAnsi="Helvetica"/>
        <w:smallCaps/>
        <w:sz w:val="16"/>
      </w:rPr>
    </w:pPr>
    <w:r>
      <w:rPr>
        <w:rFonts w:ascii="Helvetica" w:hAnsi="Helvetica"/>
        <w:smallCaps/>
        <w:sz w:val="16"/>
      </w:rPr>
      <w:t>Rannsókna</w:t>
    </w:r>
    <w:r w:rsidR="001E6F97">
      <w:rPr>
        <w:rFonts w:ascii="Helvetica" w:hAnsi="Helvetica"/>
        <w:smallCaps/>
        <w:sz w:val="16"/>
      </w:rPr>
      <w:t>miðstöð Ísland</w:t>
    </w:r>
    <w:r w:rsidR="007978AF">
      <w:rPr>
        <w:rFonts w:ascii="Helvetica" w:hAnsi="Helvetica"/>
        <w:smallCaps/>
        <w:sz w:val="16"/>
      </w:rPr>
      <w:t xml:space="preserve">  </w:t>
    </w:r>
    <w:r w:rsidR="008370ED">
      <w:rPr>
        <w:rFonts w:ascii="Helvetica" w:hAnsi="Helvetica"/>
        <w:smallCaps/>
        <w:sz w:val="16"/>
      </w:rPr>
      <w:t xml:space="preserve">                                                                                                                                                    </w:t>
    </w:r>
    <w:r w:rsidR="005D5075">
      <w:rPr>
        <w:rFonts w:ascii="Helvetica" w:hAnsi="Helvetica"/>
        <w:smallCaps/>
        <w:sz w:val="16"/>
      </w:rPr>
      <w:t>Greiðslu</w:t>
    </w:r>
    <w:r w:rsidR="001D4FB2">
      <w:rPr>
        <w:rFonts w:ascii="Helvetica" w:hAnsi="Helvetica"/>
        <w:smallCaps/>
        <w:sz w:val="16"/>
      </w:rPr>
      <w:t>beiðni</w:t>
    </w:r>
    <w:r w:rsidR="001E6F97">
      <w:rPr>
        <w:rFonts w:ascii="Helvetica" w:hAnsi="Helvetica"/>
        <w:smallCaps/>
        <w:sz w:val="16"/>
      </w:rPr>
      <w:t xml:space="preserve"> - </w:t>
    </w:r>
    <w:r w:rsidR="001E1D62">
      <w:rPr>
        <w:rFonts w:ascii="Helvetica" w:hAnsi="Helvetica"/>
        <w:smallCaps/>
        <w:sz w:val="16"/>
      </w:rPr>
      <w:t>Innviðasjóður</w:t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JFEr8GSXrsiZe4" id="PtTaP7gU"/>
    <int:WordHash hashCode="Ppum/S6BJ4hufP" id="gsKkn2UD"/>
    <int:WordHash hashCode="VEeDzSCBnznVA6" id="mLl1sfBk"/>
    <int:WordHash hashCode="48C0d1GNWycoqa" id="9EY0enzx"/>
    <int:WordHash hashCode="y9Wgg7WgdR+emI" id="/msR7pbu"/>
    <int:WordHash hashCode="7ilMRdaUqCGAOc" id="ZHrhdHzF"/>
  </int:Manifest>
  <int:Observations>
    <int:Content id="PtTaP7gU">
      <int:Rejection type="LegacyProofing"/>
    </int:Content>
    <int:Content id="gsKkn2UD">
      <int:Rejection type="LegacyProofing"/>
    </int:Content>
    <int:Content id="mLl1sfBk">
      <int:Rejection type="LegacyProofing"/>
    </int:Content>
    <int:Content id="9EY0enzx">
      <int:Rejection type="LegacyProofing"/>
    </int:Content>
    <int:Content id="/msR7pbu">
      <int:Rejection type="LegacyProofing"/>
    </int:Content>
    <int:Content id="ZHrhdHzF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9083B"/>
    <w:multiLevelType w:val="multilevel"/>
    <w:tmpl w:val="5D448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0D843D8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6CD585D"/>
    <w:multiLevelType w:val="singleLevel"/>
    <w:tmpl w:val="760286A4"/>
    <w:lvl w:ilvl="0">
      <w:start w:val="20"/>
      <w:numFmt w:val="bullet"/>
      <w:lvlText w:val=""/>
      <w:lvlJc w:val="left"/>
      <w:pPr>
        <w:tabs>
          <w:tab w:val="num" w:pos="683"/>
        </w:tabs>
        <w:ind w:left="683" w:hanging="360"/>
      </w:pPr>
      <w:rPr>
        <w:rFonts w:ascii="Symbol" w:hAnsi="Symbol" w:hint="default"/>
      </w:rPr>
    </w:lvl>
  </w:abstractNum>
  <w:abstractNum w:abstractNumId="3" w15:restartNumberingAfterBreak="0">
    <w:nsid w:val="2A1C40EA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AAB27C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14200D2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74713ED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605D27FA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7FEF454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3"/>
  </w:num>
  <w:num w:numId="5">
    <w:abstractNumId w:val="2"/>
  </w:num>
  <w:num w:numId="6">
    <w:abstractNumId w:val="5"/>
  </w:num>
  <w:num w:numId="7">
    <w:abstractNumId w:val="4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intFractionalCharacterWidth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zYyNTQwMjM2NzRT0lEKTi0uzszPAymwrAUAs2wR3CwAAAA="/>
  </w:docVars>
  <w:rsids>
    <w:rsidRoot w:val="00DC6DA1"/>
    <w:rsid w:val="00000DCB"/>
    <w:rsid w:val="000012F2"/>
    <w:rsid w:val="000078DC"/>
    <w:rsid w:val="000125DB"/>
    <w:rsid w:val="00017B8A"/>
    <w:rsid w:val="00021B73"/>
    <w:rsid w:val="00022FD3"/>
    <w:rsid w:val="000314B8"/>
    <w:rsid w:val="00042712"/>
    <w:rsid w:val="00043739"/>
    <w:rsid w:val="00053432"/>
    <w:rsid w:val="00062EB5"/>
    <w:rsid w:val="000645B2"/>
    <w:rsid w:val="000675A4"/>
    <w:rsid w:val="0007246A"/>
    <w:rsid w:val="00080430"/>
    <w:rsid w:val="0008525F"/>
    <w:rsid w:val="000878C8"/>
    <w:rsid w:val="00090FED"/>
    <w:rsid w:val="000A01C8"/>
    <w:rsid w:val="000A055D"/>
    <w:rsid w:val="000A3E56"/>
    <w:rsid w:val="000B161E"/>
    <w:rsid w:val="000B3EA5"/>
    <w:rsid w:val="000B5CF6"/>
    <w:rsid w:val="000C4BA8"/>
    <w:rsid w:val="000D661A"/>
    <w:rsid w:val="000D7A2E"/>
    <w:rsid w:val="000E05FB"/>
    <w:rsid w:val="000E095F"/>
    <w:rsid w:val="000F10FE"/>
    <w:rsid w:val="000F7FE6"/>
    <w:rsid w:val="0010043B"/>
    <w:rsid w:val="00101B13"/>
    <w:rsid w:val="00120EAF"/>
    <w:rsid w:val="00121A65"/>
    <w:rsid w:val="001258D6"/>
    <w:rsid w:val="00140101"/>
    <w:rsid w:val="00140373"/>
    <w:rsid w:val="001567D1"/>
    <w:rsid w:val="001601DB"/>
    <w:rsid w:val="001647ED"/>
    <w:rsid w:val="0016490D"/>
    <w:rsid w:val="001678FD"/>
    <w:rsid w:val="001703E6"/>
    <w:rsid w:val="001774A9"/>
    <w:rsid w:val="00187A25"/>
    <w:rsid w:val="00191B96"/>
    <w:rsid w:val="001952B9"/>
    <w:rsid w:val="001A1E12"/>
    <w:rsid w:val="001A7881"/>
    <w:rsid w:val="001B549D"/>
    <w:rsid w:val="001C336F"/>
    <w:rsid w:val="001C6C52"/>
    <w:rsid w:val="001C7710"/>
    <w:rsid w:val="001C7F2B"/>
    <w:rsid w:val="001D16EF"/>
    <w:rsid w:val="001D4FB2"/>
    <w:rsid w:val="001D6888"/>
    <w:rsid w:val="001E1D62"/>
    <w:rsid w:val="001E3F62"/>
    <w:rsid w:val="001E6F97"/>
    <w:rsid w:val="001F2C66"/>
    <w:rsid w:val="001F466F"/>
    <w:rsid w:val="001F598B"/>
    <w:rsid w:val="001F7EE3"/>
    <w:rsid w:val="0020160E"/>
    <w:rsid w:val="00203D74"/>
    <w:rsid w:val="00204B22"/>
    <w:rsid w:val="002123C1"/>
    <w:rsid w:val="00217C85"/>
    <w:rsid w:val="00231CBF"/>
    <w:rsid w:val="0023678F"/>
    <w:rsid w:val="00236991"/>
    <w:rsid w:val="00245BB4"/>
    <w:rsid w:val="00253C85"/>
    <w:rsid w:val="0025527C"/>
    <w:rsid w:val="00256DE7"/>
    <w:rsid w:val="00261765"/>
    <w:rsid w:val="00266B1E"/>
    <w:rsid w:val="0027619B"/>
    <w:rsid w:val="00281AF2"/>
    <w:rsid w:val="00291597"/>
    <w:rsid w:val="00297558"/>
    <w:rsid w:val="002A2308"/>
    <w:rsid w:val="002A2368"/>
    <w:rsid w:val="002B1CC3"/>
    <w:rsid w:val="002B1FAB"/>
    <w:rsid w:val="002B265B"/>
    <w:rsid w:val="002B2F9D"/>
    <w:rsid w:val="002C5009"/>
    <w:rsid w:val="002E3522"/>
    <w:rsid w:val="002E7DBE"/>
    <w:rsid w:val="002F031D"/>
    <w:rsid w:val="002F67DA"/>
    <w:rsid w:val="00300EB7"/>
    <w:rsid w:val="003039E5"/>
    <w:rsid w:val="0030552F"/>
    <w:rsid w:val="003058BC"/>
    <w:rsid w:val="00316AAD"/>
    <w:rsid w:val="00316E0A"/>
    <w:rsid w:val="00321084"/>
    <w:rsid w:val="00321BB3"/>
    <w:rsid w:val="00325C1A"/>
    <w:rsid w:val="00341C78"/>
    <w:rsid w:val="00343345"/>
    <w:rsid w:val="0034402C"/>
    <w:rsid w:val="00344C17"/>
    <w:rsid w:val="003516E0"/>
    <w:rsid w:val="003638B6"/>
    <w:rsid w:val="003638ED"/>
    <w:rsid w:val="00363CBC"/>
    <w:rsid w:val="00376280"/>
    <w:rsid w:val="00393356"/>
    <w:rsid w:val="003A0D9D"/>
    <w:rsid w:val="003B261C"/>
    <w:rsid w:val="003B3166"/>
    <w:rsid w:val="003B7FE6"/>
    <w:rsid w:val="003C66C3"/>
    <w:rsid w:val="003D0945"/>
    <w:rsid w:val="003D14F8"/>
    <w:rsid w:val="003D24BA"/>
    <w:rsid w:val="003E0404"/>
    <w:rsid w:val="003E2A62"/>
    <w:rsid w:val="003F2F1E"/>
    <w:rsid w:val="003F354B"/>
    <w:rsid w:val="0040198A"/>
    <w:rsid w:val="00414665"/>
    <w:rsid w:val="0041651B"/>
    <w:rsid w:val="004210FF"/>
    <w:rsid w:val="00421863"/>
    <w:rsid w:val="00421ADA"/>
    <w:rsid w:val="004229B8"/>
    <w:rsid w:val="004327E3"/>
    <w:rsid w:val="00435CCD"/>
    <w:rsid w:val="00437CBD"/>
    <w:rsid w:val="00450702"/>
    <w:rsid w:val="00451C78"/>
    <w:rsid w:val="00457970"/>
    <w:rsid w:val="00457F52"/>
    <w:rsid w:val="00474070"/>
    <w:rsid w:val="004775D2"/>
    <w:rsid w:val="00483F1F"/>
    <w:rsid w:val="004860EA"/>
    <w:rsid w:val="00487EC2"/>
    <w:rsid w:val="004B1F72"/>
    <w:rsid w:val="004B7360"/>
    <w:rsid w:val="004C29F3"/>
    <w:rsid w:val="004D5DC1"/>
    <w:rsid w:val="004D6952"/>
    <w:rsid w:val="004D7BC8"/>
    <w:rsid w:val="004E2AFE"/>
    <w:rsid w:val="004F19CC"/>
    <w:rsid w:val="004F1CEE"/>
    <w:rsid w:val="00501DBE"/>
    <w:rsid w:val="00505B26"/>
    <w:rsid w:val="005076F4"/>
    <w:rsid w:val="00510B45"/>
    <w:rsid w:val="005129B6"/>
    <w:rsid w:val="005147ED"/>
    <w:rsid w:val="005157DC"/>
    <w:rsid w:val="00525B91"/>
    <w:rsid w:val="00527A3D"/>
    <w:rsid w:val="00531F76"/>
    <w:rsid w:val="00532233"/>
    <w:rsid w:val="00535553"/>
    <w:rsid w:val="0053DF1B"/>
    <w:rsid w:val="00544D03"/>
    <w:rsid w:val="0054507E"/>
    <w:rsid w:val="005460DD"/>
    <w:rsid w:val="00551242"/>
    <w:rsid w:val="0055133C"/>
    <w:rsid w:val="00564C4A"/>
    <w:rsid w:val="005652DD"/>
    <w:rsid w:val="005702AC"/>
    <w:rsid w:val="00580737"/>
    <w:rsid w:val="005840A1"/>
    <w:rsid w:val="005855D1"/>
    <w:rsid w:val="00590329"/>
    <w:rsid w:val="005C76E1"/>
    <w:rsid w:val="005D30CA"/>
    <w:rsid w:val="005D3F91"/>
    <w:rsid w:val="005D5075"/>
    <w:rsid w:val="005E6161"/>
    <w:rsid w:val="005F476B"/>
    <w:rsid w:val="005F6C59"/>
    <w:rsid w:val="005F6F3A"/>
    <w:rsid w:val="00611FB8"/>
    <w:rsid w:val="00624192"/>
    <w:rsid w:val="006463D7"/>
    <w:rsid w:val="00654243"/>
    <w:rsid w:val="00680061"/>
    <w:rsid w:val="0068472D"/>
    <w:rsid w:val="0068670D"/>
    <w:rsid w:val="0068770A"/>
    <w:rsid w:val="006A6E9D"/>
    <w:rsid w:val="006A7802"/>
    <w:rsid w:val="006B4584"/>
    <w:rsid w:val="006C11D8"/>
    <w:rsid w:val="006C3446"/>
    <w:rsid w:val="006C3B94"/>
    <w:rsid w:val="006C4C74"/>
    <w:rsid w:val="006C53CA"/>
    <w:rsid w:val="006D1C11"/>
    <w:rsid w:val="006D3A9C"/>
    <w:rsid w:val="006D4010"/>
    <w:rsid w:val="006F1D1C"/>
    <w:rsid w:val="00706B6B"/>
    <w:rsid w:val="0071434D"/>
    <w:rsid w:val="00731058"/>
    <w:rsid w:val="00734565"/>
    <w:rsid w:val="00737BDD"/>
    <w:rsid w:val="0074137B"/>
    <w:rsid w:val="007429BF"/>
    <w:rsid w:val="00742F39"/>
    <w:rsid w:val="00746F29"/>
    <w:rsid w:val="00747B25"/>
    <w:rsid w:val="00756BEF"/>
    <w:rsid w:val="00760DB6"/>
    <w:rsid w:val="007631A7"/>
    <w:rsid w:val="00764C9C"/>
    <w:rsid w:val="00770283"/>
    <w:rsid w:val="007758CD"/>
    <w:rsid w:val="00784438"/>
    <w:rsid w:val="0078537B"/>
    <w:rsid w:val="00790EF0"/>
    <w:rsid w:val="007931A3"/>
    <w:rsid w:val="00795C39"/>
    <w:rsid w:val="00796E82"/>
    <w:rsid w:val="00797868"/>
    <w:rsid w:val="007978AF"/>
    <w:rsid w:val="007A0270"/>
    <w:rsid w:val="007A1175"/>
    <w:rsid w:val="007A3BF9"/>
    <w:rsid w:val="007A73FB"/>
    <w:rsid w:val="007B04CD"/>
    <w:rsid w:val="007B3197"/>
    <w:rsid w:val="007B47E3"/>
    <w:rsid w:val="007C2AF4"/>
    <w:rsid w:val="007C39DB"/>
    <w:rsid w:val="007C70D0"/>
    <w:rsid w:val="007D0A0D"/>
    <w:rsid w:val="007D1122"/>
    <w:rsid w:val="007D7A00"/>
    <w:rsid w:val="007D7BFE"/>
    <w:rsid w:val="007E1327"/>
    <w:rsid w:val="007E145C"/>
    <w:rsid w:val="007E512A"/>
    <w:rsid w:val="007F2D69"/>
    <w:rsid w:val="00800A09"/>
    <w:rsid w:val="0081112E"/>
    <w:rsid w:val="00816751"/>
    <w:rsid w:val="00822342"/>
    <w:rsid w:val="00826897"/>
    <w:rsid w:val="00835D27"/>
    <w:rsid w:val="0083674B"/>
    <w:rsid w:val="008370ED"/>
    <w:rsid w:val="00840577"/>
    <w:rsid w:val="008410B0"/>
    <w:rsid w:val="00846398"/>
    <w:rsid w:val="00851A6E"/>
    <w:rsid w:val="00852AE6"/>
    <w:rsid w:val="00877FB3"/>
    <w:rsid w:val="0088279A"/>
    <w:rsid w:val="00886140"/>
    <w:rsid w:val="008877D0"/>
    <w:rsid w:val="00887859"/>
    <w:rsid w:val="00895A02"/>
    <w:rsid w:val="008A09FE"/>
    <w:rsid w:val="008A2307"/>
    <w:rsid w:val="008A262C"/>
    <w:rsid w:val="008A46C5"/>
    <w:rsid w:val="008A5736"/>
    <w:rsid w:val="008A61CB"/>
    <w:rsid w:val="008C41BF"/>
    <w:rsid w:val="008C761F"/>
    <w:rsid w:val="008C7849"/>
    <w:rsid w:val="008D3DD4"/>
    <w:rsid w:val="008D6EB1"/>
    <w:rsid w:val="008E19F1"/>
    <w:rsid w:val="008F7274"/>
    <w:rsid w:val="00910F4E"/>
    <w:rsid w:val="009132E9"/>
    <w:rsid w:val="00925000"/>
    <w:rsid w:val="009251B9"/>
    <w:rsid w:val="00926F2F"/>
    <w:rsid w:val="00930219"/>
    <w:rsid w:val="00942172"/>
    <w:rsid w:val="009439F0"/>
    <w:rsid w:val="00955296"/>
    <w:rsid w:val="009646ED"/>
    <w:rsid w:val="00964990"/>
    <w:rsid w:val="00964E2D"/>
    <w:rsid w:val="00967DE6"/>
    <w:rsid w:val="00972E4A"/>
    <w:rsid w:val="0098065F"/>
    <w:rsid w:val="009822BF"/>
    <w:rsid w:val="00987044"/>
    <w:rsid w:val="0099120E"/>
    <w:rsid w:val="009A2E00"/>
    <w:rsid w:val="009C693F"/>
    <w:rsid w:val="009D0433"/>
    <w:rsid w:val="009D3629"/>
    <w:rsid w:val="009E04C7"/>
    <w:rsid w:val="009E615A"/>
    <w:rsid w:val="009F3C25"/>
    <w:rsid w:val="00A002F4"/>
    <w:rsid w:val="00A004AA"/>
    <w:rsid w:val="00A21CF4"/>
    <w:rsid w:val="00A22669"/>
    <w:rsid w:val="00A26E23"/>
    <w:rsid w:val="00A271A8"/>
    <w:rsid w:val="00A354DF"/>
    <w:rsid w:val="00A3600F"/>
    <w:rsid w:val="00A45470"/>
    <w:rsid w:val="00A454F7"/>
    <w:rsid w:val="00A45892"/>
    <w:rsid w:val="00A55F4D"/>
    <w:rsid w:val="00A61F7F"/>
    <w:rsid w:val="00A6498F"/>
    <w:rsid w:val="00A6937E"/>
    <w:rsid w:val="00A70C2A"/>
    <w:rsid w:val="00A72E6C"/>
    <w:rsid w:val="00A81A7F"/>
    <w:rsid w:val="00A937FA"/>
    <w:rsid w:val="00A976AA"/>
    <w:rsid w:val="00AA61D5"/>
    <w:rsid w:val="00AB17BF"/>
    <w:rsid w:val="00AB2A4A"/>
    <w:rsid w:val="00AB6476"/>
    <w:rsid w:val="00AD46D6"/>
    <w:rsid w:val="00AD6C69"/>
    <w:rsid w:val="00AE1814"/>
    <w:rsid w:val="00AE240B"/>
    <w:rsid w:val="00AE2A8F"/>
    <w:rsid w:val="00AE309A"/>
    <w:rsid w:val="00B00BC2"/>
    <w:rsid w:val="00B222DC"/>
    <w:rsid w:val="00B2462B"/>
    <w:rsid w:val="00B25F8A"/>
    <w:rsid w:val="00B307CF"/>
    <w:rsid w:val="00B31E8E"/>
    <w:rsid w:val="00B34556"/>
    <w:rsid w:val="00B42B5D"/>
    <w:rsid w:val="00B52F2F"/>
    <w:rsid w:val="00B67C01"/>
    <w:rsid w:val="00B80EB7"/>
    <w:rsid w:val="00B8269A"/>
    <w:rsid w:val="00B83590"/>
    <w:rsid w:val="00B869DF"/>
    <w:rsid w:val="00B87179"/>
    <w:rsid w:val="00B95809"/>
    <w:rsid w:val="00BA1280"/>
    <w:rsid w:val="00BA6B73"/>
    <w:rsid w:val="00BB156E"/>
    <w:rsid w:val="00BB2101"/>
    <w:rsid w:val="00BB5E34"/>
    <w:rsid w:val="00BC0267"/>
    <w:rsid w:val="00BC1A9C"/>
    <w:rsid w:val="00BC55BD"/>
    <w:rsid w:val="00BC6004"/>
    <w:rsid w:val="00BD26D7"/>
    <w:rsid w:val="00BD6ABD"/>
    <w:rsid w:val="00BE2182"/>
    <w:rsid w:val="00BF144F"/>
    <w:rsid w:val="00BF1D8C"/>
    <w:rsid w:val="00BF3D02"/>
    <w:rsid w:val="00C05351"/>
    <w:rsid w:val="00C15C1C"/>
    <w:rsid w:val="00C279F7"/>
    <w:rsid w:val="00C30615"/>
    <w:rsid w:val="00C328D6"/>
    <w:rsid w:val="00C45D75"/>
    <w:rsid w:val="00C532C6"/>
    <w:rsid w:val="00C5426D"/>
    <w:rsid w:val="00C61B25"/>
    <w:rsid w:val="00C6375F"/>
    <w:rsid w:val="00C65B7E"/>
    <w:rsid w:val="00C66EFE"/>
    <w:rsid w:val="00C73AAA"/>
    <w:rsid w:val="00C76F49"/>
    <w:rsid w:val="00C77795"/>
    <w:rsid w:val="00C77825"/>
    <w:rsid w:val="00C80503"/>
    <w:rsid w:val="00C81508"/>
    <w:rsid w:val="00C96E4C"/>
    <w:rsid w:val="00CA0284"/>
    <w:rsid w:val="00CA1D95"/>
    <w:rsid w:val="00CA3215"/>
    <w:rsid w:val="00CB6EA5"/>
    <w:rsid w:val="00CD05A3"/>
    <w:rsid w:val="00CE64F1"/>
    <w:rsid w:val="00CF671A"/>
    <w:rsid w:val="00D1575E"/>
    <w:rsid w:val="00D17723"/>
    <w:rsid w:val="00D17E2A"/>
    <w:rsid w:val="00D31BFC"/>
    <w:rsid w:val="00D36E4A"/>
    <w:rsid w:val="00D42DD1"/>
    <w:rsid w:val="00D45272"/>
    <w:rsid w:val="00D577C5"/>
    <w:rsid w:val="00D61AA9"/>
    <w:rsid w:val="00D75DC2"/>
    <w:rsid w:val="00D76513"/>
    <w:rsid w:val="00D84B11"/>
    <w:rsid w:val="00D874BF"/>
    <w:rsid w:val="00D876EC"/>
    <w:rsid w:val="00D91563"/>
    <w:rsid w:val="00D928E7"/>
    <w:rsid w:val="00D96A44"/>
    <w:rsid w:val="00DA1B9F"/>
    <w:rsid w:val="00DA5F5D"/>
    <w:rsid w:val="00DA7F8D"/>
    <w:rsid w:val="00DB23A9"/>
    <w:rsid w:val="00DC6459"/>
    <w:rsid w:val="00DC65E1"/>
    <w:rsid w:val="00DC6DA1"/>
    <w:rsid w:val="00DC765C"/>
    <w:rsid w:val="00DD4D59"/>
    <w:rsid w:val="00DD4EB9"/>
    <w:rsid w:val="00DD60CE"/>
    <w:rsid w:val="00DE57B7"/>
    <w:rsid w:val="00DE6CB8"/>
    <w:rsid w:val="00E00265"/>
    <w:rsid w:val="00E0028D"/>
    <w:rsid w:val="00E023C1"/>
    <w:rsid w:val="00E047A0"/>
    <w:rsid w:val="00E04FAE"/>
    <w:rsid w:val="00E14D7D"/>
    <w:rsid w:val="00E15A53"/>
    <w:rsid w:val="00E208D4"/>
    <w:rsid w:val="00E3205C"/>
    <w:rsid w:val="00E36C10"/>
    <w:rsid w:val="00E37017"/>
    <w:rsid w:val="00E433B2"/>
    <w:rsid w:val="00E46C88"/>
    <w:rsid w:val="00E47F84"/>
    <w:rsid w:val="00E5584F"/>
    <w:rsid w:val="00E622BD"/>
    <w:rsid w:val="00E665A6"/>
    <w:rsid w:val="00E66E05"/>
    <w:rsid w:val="00E774F6"/>
    <w:rsid w:val="00E81A8C"/>
    <w:rsid w:val="00E835DD"/>
    <w:rsid w:val="00E86025"/>
    <w:rsid w:val="00E91398"/>
    <w:rsid w:val="00E92657"/>
    <w:rsid w:val="00E92E1E"/>
    <w:rsid w:val="00EA1890"/>
    <w:rsid w:val="00EA55BB"/>
    <w:rsid w:val="00EA7647"/>
    <w:rsid w:val="00EA7EC1"/>
    <w:rsid w:val="00EC3921"/>
    <w:rsid w:val="00EC3953"/>
    <w:rsid w:val="00ED64A2"/>
    <w:rsid w:val="00EE3E0C"/>
    <w:rsid w:val="00EE59DF"/>
    <w:rsid w:val="00EE7B5D"/>
    <w:rsid w:val="00EF3B9E"/>
    <w:rsid w:val="00EF50CE"/>
    <w:rsid w:val="00F047DF"/>
    <w:rsid w:val="00F07715"/>
    <w:rsid w:val="00F24172"/>
    <w:rsid w:val="00F24D07"/>
    <w:rsid w:val="00F30BF1"/>
    <w:rsid w:val="00F323CE"/>
    <w:rsid w:val="00F34A39"/>
    <w:rsid w:val="00F430CE"/>
    <w:rsid w:val="00F50D2E"/>
    <w:rsid w:val="00F50F09"/>
    <w:rsid w:val="00F556DD"/>
    <w:rsid w:val="00F616AD"/>
    <w:rsid w:val="00F6305B"/>
    <w:rsid w:val="00F812C3"/>
    <w:rsid w:val="00F858AC"/>
    <w:rsid w:val="00F87B95"/>
    <w:rsid w:val="00F87E56"/>
    <w:rsid w:val="00F950F4"/>
    <w:rsid w:val="00FA5731"/>
    <w:rsid w:val="00FB0EB4"/>
    <w:rsid w:val="00FB2B2E"/>
    <w:rsid w:val="00FB4B05"/>
    <w:rsid w:val="00FB5392"/>
    <w:rsid w:val="00FC02EB"/>
    <w:rsid w:val="00FC37A0"/>
    <w:rsid w:val="00FC4E9A"/>
    <w:rsid w:val="00FD00E9"/>
    <w:rsid w:val="00FD5C86"/>
    <w:rsid w:val="00FD7073"/>
    <w:rsid w:val="00FE31B5"/>
    <w:rsid w:val="00FE3BD7"/>
    <w:rsid w:val="00FE4450"/>
    <w:rsid w:val="00FE4685"/>
    <w:rsid w:val="00FF349B"/>
    <w:rsid w:val="02BA7F6E"/>
    <w:rsid w:val="0392A10F"/>
    <w:rsid w:val="0399D16D"/>
    <w:rsid w:val="03F83886"/>
    <w:rsid w:val="040C51FD"/>
    <w:rsid w:val="0460353D"/>
    <w:rsid w:val="05391852"/>
    <w:rsid w:val="074644C5"/>
    <w:rsid w:val="0820FF59"/>
    <w:rsid w:val="084FBDD4"/>
    <w:rsid w:val="097C35AF"/>
    <w:rsid w:val="09FB38B5"/>
    <w:rsid w:val="09FF962B"/>
    <w:rsid w:val="0A03A43C"/>
    <w:rsid w:val="0A266C8F"/>
    <w:rsid w:val="0B5DB0FA"/>
    <w:rsid w:val="0BDEA921"/>
    <w:rsid w:val="0C004373"/>
    <w:rsid w:val="0C326B4C"/>
    <w:rsid w:val="0C7237E4"/>
    <w:rsid w:val="0CDF9A17"/>
    <w:rsid w:val="0D061604"/>
    <w:rsid w:val="0D20E325"/>
    <w:rsid w:val="0DAED680"/>
    <w:rsid w:val="0E2C5AA6"/>
    <w:rsid w:val="0E5363DB"/>
    <w:rsid w:val="0E619FE2"/>
    <w:rsid w:val="0EF255CE"/>
    <w:rsid w:val="0FA22D3E"/>
    <w:rsid w:val="0FC8C27F"/>
    <w:rsid w:val="10126DFB"/>
    <w:rsid w:val="10B21A44"/>
    <w:rsid w:val="10BF39E2"/>
    <w:rsid w:val="112627B6"/>
    <w:rsid w:val="144FB4CF"/>
    <w:rsid w:val="1459F2A2"/>
    <w:rsid w:val="14C1A940"/>
    <w:rsid w:val="15858B67"/>
    <w:rsid w:val="163707E4"/>
    <w:rsid w:val="1741C72A"/>
    <w:rsid w:val="186AD07C"/>
    <w:rsid w:val="18CADC8E"/>
    <w:rsid w:val="194FC613"/>
    <w:rsid w:val="197B8D5F"/>
    <w:rsid w:val="19C1E514"/>
    <w:rsid w:val="1A2D0C7D"/>
    <w:rsid w:val="1A7BD034"/>
    <w:rsid w:val="1AE5E5AF"/>
    <w:rsid w:val="1B12C0A2"/>
    <w:rsid w:val="1B16A7E3"/>
    <w:rsid w:val="1B43D787"/>
    <w:rsid w:val="1B7B4FCD"/>
    <w:rsid w:val="1B7C6D78"/>
    <w:rsid w:val="1BF4CCEB"/>
    <w:rsid w:val="1C61E9E7"/>
    <w:rsid w:val="1C79DBF3"/>
    <w:rsid w:val="1D981322"/>
    <w:rsid w:val="1DE47390"/>
    <w:rsid w:val="1E3A713B"/>
    <w:rsid w:val="1E6E5DB5"/>
    <w:rsid w:val="1F1770F3"/>
    <w:rsid w:val="1F89E373"/>
    <w:rsid w:val="1FB65C77"/>
    <w:rsid w:val="1FC40BF0"/>
    <w:rsid w:val="20A21EEA"/>
    <w:rsid w:val="20E1CF6A"/>
    <w:rsid w:val="20F91AF9"/>
    <w:rsid w:val="21292156"/>
    <w:rsid w:val="21702FDE"/>
    <w:rsid w:val="21785FC3"/>
    <w:rsid w:val="22F53F52"/>
    <w:rsid w:val="23A7EC0A"/>
    <w:rsid w:val="23EB2D54"/>
    <w:rsid w:val="23F8A985"/>
    <w:rsid w:val="24021E10"/>
    <w:rsid w:val="24AB66AE"/>
    <w:rsid w:val="24EE9787"/>
    <w:rsid w:val="254295DC"/>
    <w:rsid w:val="267A5AD4"/>
    <w:rsid w:val="26DD3FAF"/>
    <w:rsid w:val="26EAEEB1"/>
    <w:rsid w:val="27B088DB"/>
    <w:rsid w:val="27D40E4D"/>
    <w:rsid w:val="27E7B168"/>
    <w:rsid w:val="287846C2"/>
    <w:rsid w:val="287F1756"/>
    <w:rsid w:val="28FC0D82"/>
    <w:rsid w:val="2905DE3A"/>
    <w:rsid w:val="296384B7"/>
    <w:rsid w:val="29AEB635"/>
    <w:rsid w:val="29E48252"/>
    <w:rsid w:val="2A55F7F7"/>
    <w:rsid w:val="2A84BE3F"/>
    <w:rsid w:val="2BF290FB"/>
    <w:rsid w:val="2CD990A3"/>
    <w:rsid w:val="2D24AEB0"/>
    <w:rsid w:val="2DEED167"/>
    <w:rsid w:val="2E5F7390"/>
    <w:rsid w:val="2E65973A"/>
    <w:rsid w:val="2E6B1D57"/>
    <w:rsid w:val="2FCBA2FE"/>
    <w:rsid w:val="3075122D"/>
    <w:rsid w:val="3257CB63"/>
    <w:rsid w:val="326DF80C"/>
    <w:rsid w:val="329EFAD5"/>
    <w:rsid w:val="32A08DB0"/>
    <w:rsid w:val="331AD886"/>
    <w:rsid w:val="33672488"/>
    <w:rsid w:val="33FB7F08"/>
    <w:rsid w:val="34A9428A"/>
    <w:rsid w:val="358A3202"/>
    <w:rsid w:val="35F6CAA2"/>
    <w:rsid w:val="362F7D35"/>
    <w:rsid w:val="36AB9CC9"/>
    <w:rsid w:val="36ABDCD4"/>
    <w:rsid w:val="37706666"/>
    <w:rsid w:val="37EAD674"/>
    <w:rsid w:val="3848913A"/>
    <w:rsid w:val="38783787"/>
    <w:rsid w:val="38AE30DC"/>
    <w:rsid w:val="391DA104"/>
    <w:rsid w:val="3A02676F"/>
    <w:rsid w:val="3AB7D146"/>
    <w:rsid w:val="3AC0DAB3"/>
    <w:rsid w:val="3C9AB197"/>
    <w:rsid w:val="3D3132F8"/>
    <w:rsid w:val="3DB481A0"/>
    <w:rsid w:val="3E28642F"/>
    <w:rsid w:val="3EF82FF0"/>
    <w:rsid w:val="3F40CBC4"/>
    <w:rsid w:val="3F5BB115"/>
    <w:rsid w:val="41D19498"/>
    <w:rsid w:val="423A6821"/>
    <w:rsid w:val="426C762B"/>
    <w:rsid w:val="42836789"/>
    <w:rsid w:val="44A4F933"/>
    <w:rsid w:val="44BEE4A0"/>
    <w:rsid w:val="451C5EE5"/>
    <w:rsid w:val="454A1244"/>
    <w:rsid w:val="45510A1F"/>
    <w:rsid w:val="45F3B444"/>
    <w:rsid w:val="46263399"/>
    <w:rsid w:val="4632DA63"/>
    <w:rsid w:val="467ED017"/>
    <w:rsid w:val="470DD944"/>
    <w:rsid w:val="478FE94C"/>
    <w:rsid w:val="47A7E2B9"/>
    <w:rsid w:val="47F4290C"/>
    <w:rsid w:val="4840AD8E"/>
    <w:rsid w:val="48C9A9E6"/>
    <w:rsid w:val="4A8C78E3"/>
    <w:rsid w:val="4B2BE7EC"/>
    <w:rsid w:val="4B64C7A7"/>
    <w:rsid w:val="4B8FB045"/>
    <w:rsid w:val="4CB59ABE"/>
    <w:rsid w:val="4D4BDFC2"/>
    <w:rsid w:val="4E1D7D31"/>
    <w:rsid w:val="4EB51A11"/>
    <w:rsid w:val="4F1E2949"/>
    <w:rsid w:val="4F855FA4"/>
    <w:rsid w:val="5043BBB7"/>
    <w:rsid w:val="50CF1E37"/>
    <w:rsid w:val="50D7F539"/>
    <w:rsid w:val="513DE6E1"/>
    <w:rsid w:val="526E35C1"/>
    <w:rsid w:val="527D991D"/>
    <w:rsid w:val="52BA54FD"/>
    <w:rsid w:val="52D90AB0"/>
    <w:rsid w:val="53E81CCB"/>
    <w:rsid w:val="54173045"/>
    <w:rsid w:val="55FF6CE0"/>
    <w:rsid w:val="566CEE8D"/>
    <w:rsid w:val="5682BB9C"/>
    <w:rsid w:val="56A77A4E"/>
    <w:rsid w:val="56EA357F"/>
    <w:rsid w:val="57E80EAD"/>
    <w:rsid w:val="57E9F879"/>
    <w:rsid w:val="5821AF59"/>
    <w:rsid w:val="58760872"/>
    <w:rsid w:val="58F2AE2A"/>
    <w:rsid w:val="592AAE53"/>
    <w:rsid w:val="59FDF2DB"/>
    <w:rsid w:val="5ACB5273"/>
    <w:rsid w:val="5B2E5A90"/>
    <w:rsid w:val="5B65D54E"/>
    <w:rsid w:val="5C3C41FF"/>
    <w:rsid w:val="5D547D76"/>
    <w:rsid w:val="5F42FD44"/>
    <w:rsid w:val="5F92CC9A"/>
    <w:rsid w:val="5FC8EC62"/>
    <w:rsid w:val="5FECC79E"/>
    <w:rsid w:val="6046C2A2"/>
    <w:rsid w:val="60C181C5"/>
    <w:rsid w:val="6195F5CB"/>
    <w:rsid w:val="62268DD3"/>
    <w:rsid w:val="62529C15"/>
    <w:rsid w:val="62FD7B43"/>
    <w:rsid w:val="639454E3"/>
    <w:rsid w:val="646AB22E"/>
    <w:rsid w:val="64917326"/>
    <w:rsid w:val="64FDA7CC"/>
    <w:rsid w:val="6508A55A"/>
    <w:rsid w:val="6557E033"/>
    <w:rsid w:val="65D0EC54"/>
    <w:rsid w:val="66BE36A8"/>
    <w:rsid w:val="67B50BFC"/>
    <w:rsid w:val="67BDA1CB"/>
    <w:rsid w:val="67C204DA"/>
    <w:rsid w:val="67C8E3C3"/>
    <w:rsid w:val="6858AF3F"/>
    <w:rsid w:val="6A508991"/>
    <w:rsid w:val="6A6882FE"/>
    <w:rsid w:val="6ACF287C"/>
    <w:rsid w:val="6B014DD3"/>
    <w:rsid w:val="6B40113C"/>
    <w:rsid w:val="6BE32EC7"/>
    <w:rsid w:val="6C6BA9D1"/>
    <w:rsid w:val="6CDB24B7"/>
    <w:rsid w:val="6D5F6CC4"/>
    <w:rsid w:val="6D6C9A79"/>
    <w:rsid w:val="6E3B1381"/>
    <w:rsid w:val="6EC244FB"/>
    <w:rsid w:val="6FAFC64B"/>
    <w:rsid w:val="6FFA3494"/>
    <w:rsid w:val="70B69FEA"/>
    <w:rsid w:val="71189729"/>
    <w:rsid w:val="716F9338"/>
    <w:rsid w:val="734D2C3E"/>
    <w:rsid w:val="741D77C3"/>
    <w:rsid w:val="74BD4272"/>
    <w:rsid w:val="74C9336E"/>
    <w:rsid w:val="74F7BFEF"/>
    <w:rsid w:val="750FD53E"/>
    <w:rsid w:val="753F6757"/>
    <w:rsid w:val="77522744"/>
    <w:rsid w:val="775A254E"/>
    <w:rsid w:val="77BC64D3"/>
    <w:rsid w:val="781CA86E"/>
    <w:rsid w:val="79B2804D"/>
    <w:rsid w:val="79B48758"/>
    <w:rsid w:val="79F85699"/>
    <w:rsid w:val="7A31E03B"/>
    <w:rsid w:val="7A59D62E"/>
    <w:rsid w:val="7B6E2B1E"/>
    <w:rsid w:val="7BDAAA3E"/>
    <w:rsid w:val="7CDE1471"/>
    <w:rsid w:val="7CE891AD"/>
    <w:rsid w:val="7D25240D"/>
    <w:rsid w:val="7D8DAABE"/>
    <w:rsid w:val="7E18F962"/>
    <w:rsid w:val="7E8E5A67"/>
    <w:rsid w:val="7EB7E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FB063F"/>
  <w15:docId w15:val="{2461D80A-E5CB-484E-A79A-3F9B7A675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" w:eastAsia="Times New Roman" w:hAnsi="CG Times" w:cs="Times New Roman"/>
        <w:lang w:val="is-IS" w:eastAsia="is-I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240"/>
    </w:pPr>
    <w:rPr>
      <w:rFonts w:ascii="Times" w:hAnsi="Times"/>
      <w:b/>
      <w:sz w:val="18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  <w:between w:val="single" w:sz="6" w:space="1" w:color="auto"/>
      </w:pBdr>
      <w:ind w:left="357" w:right="113" w:hanging="284"/>
      <w:outlineLvl w:val="0"/>
    </w:pPr>
    <w:rPr>
      <w:rFonts w:ascii="Helvetica" w:hAnsi="Helvetica"/>
      <w:b w:val="0"/>
    </w:rPr>
  </w:style>
  <w:style w:type="paragraph" w:styleId="Heading2">
    <w:name w:val="heading 2"/>
    <w:basedOn w:val="Normal"/>
    <w:next w:val="Normal"/>
    <w:qFormat/>
    <w:pPr>
      <w:keepNext/>
      <w:spacing w:before="120" w:line="240" w:lineRule="atLeast"/>
      <w:jc w:val="center"/>
      <w:outlineLvl w:val="1"/>
    </w:pPr>
    <w:rPr>
      <w:rFonts w:ascii="Helvetica" w:hAnsi="Helvetica"/>
      <w:smallCaps/>
      <w:sz w:val="36"/>
    </w:rPr>
  </w:style>
  <w:style w:type="paragraph" w:styleId="Heading3">
    <w:name w:val="heading 3"/>
    <w:basedOn w:val="Normal"/>
    <w:next w:val="Normal"/>
    <w:qFormat/>
    <w:pPr>
      <w:keepNext/>
      <w:spacing w:before="0"/>
      <w:jc w:val="center"/>
      <w:outlineLvl w:val="2"/>
    </w:pPr>
    <w:rPr>
      <w:rFonts w:ascii="Helvetica" w:hAnsi="Helvetica"/>
    </w:rPr>
  </w:style>
  <w:style w:type="paragraph" w:styleId="Heading4">
    <w:name w:val="heading 4"/>
    <w:basedOn w:val="Normal"/>
    <w:next w:val="Normal"/>
    <w:qFormat/>
    <w:pPr>
      <w:keepNext/>
      <w:pBdr>
        <w:top w:val="single" w:sz="6" w:space="1" w:color="auto"/>
      </w:pBdr>
      <w:tabs>
        <w:tab w:val="left" w:leader="dot" w:pos="2552"/>
        <w:tab w:val="left" w:leader="dot" w:pos="3686"/>
        <w:tab w:val="left" w:pos="5103"/>
        <w:tab w:val="left" w:pos="6379"/>
        <w:tab w:val="left" w:leader="dot" w:pos="7655"/>
        <w:tab w:val="left" w:pos="8222"/>
        <w:tab w:val="right" w:leader="dot" w:pos="9639"/>
      </w:tabs>
      <w:spacing w:before="360"/>
      <w:outlineLvl w:val="3"/>
    </w:pPr>
  </w:style>
  <w:style w:type="paragraph" w:styleId="Heading5">
    <w:name w:val="heading 5"/>
    <w:basedOn w:val="Normal"/>
    <w:next w:val="Normal"/>
    <w:qFormat/>
    <w:rsid w:val="00FB5392"/>
    <w:pPr>
      <w:spacing w:after="60"/>
      <w:outlineLvl w:val="4"/>
    </w:pPr>
    <w:rPr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FB5392"/>
    <w:pPr>
      <w:spacing w:after="60"/>
      <w:outlineLvl w:val="5"/>
    </w:pPr>
    <w:rPr>
      <w:rFonts w:ascii="Times New Roman" w:hAnsi="Times New Roman"/>
      <w:b w:val="0"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customStyle="1" w:styleId="Metflu">
    <w:name w:val="Með töflu"/>
    <w:basedOn w:val="Heading1"/>
    <w:rPr>
      <w:b/>
      <w:sz w:val="16"/>
    </w:rPr>
  </w:style>
  <w:style w:type="paragraph" w:customStyle="1" w:styleId="Normal2">
    <w:name w:val="Normal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  <w:between w:val="single" w:sz="6" w:space="1" w:color="auto"/>
      </w:pBdr>
      <w:spacing w:after="240"/>
      <w:ind w:left="357" w:right="113" w:hanging="284"/>
    </w:pPr>
    <w:rPr>
      <w:rFonts w:ascii="Helvetica" w:hAnsi="Helvetica"/>
      <w:sz w:val="18"/>
      <w:lang w:val="en-GB" w:eastAsia="en-US"/>
    </w:rPr>
  </w:style>
  <w:style w:type="paragraph" w:customStyle="1" w:styleId="Normal23">
    <w:name w:val="Normal23"/>
    <w:basedOn w:val="Normal2"/>
    <w:pPr>
      <w:ind w:left="68" w:firstLine="357"/>
    </w:pPr>
  </w:style>
  <w:style w:type="paragraph" w:customStyle="1" w:styleId="Fyrirsgn">
    <w:name w:val="Fyrirsögn"/>
    <w:basedOn w:val="Normal"/>
    <w:pPr>
      <w:tabs>
        <w:tab w:val="left" w:pos="284"/>
        <w:tab w:val="right" w:leader="dot" w:pos="2410"/>
      </w:tabs>
    </w:pPr>
    <w:rPr>
      <w:rFonts w:ascii="Helvetica" w:hAnsi="Helvetica"/>
      <w:caps/>
      <w:sz w:val="16"/>
    </w:rPr>
  </w:style>
  <w:style w:type="paragraph" w:customStyle="1" w:styleId="tskring">
    <w:name w:val="Útskýring"/>
    <w:basedOn w:val="Normal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426"/>
        <w:tab w:val="left" w:pos="2552"/>
        <w:tab w:val="left" w:pos="5104"/>
      </w:tabs>
      <w:spacing w:after="0"/>
    </w:pPr>
    <w:rPr>
      <w:sz w:val="16"/>
    </w:rPr>
  </w:style>
  <w:style w:type="paragraph" w:customStyle="1" w:styleId="Fyrirsgn2">
    <w:name w:val="Fyrirsögn2"/>
    <w:basedOn w:val="Fyrirsgn"/>
    <w:pPr>
      <w:tabs>
        <w:tab w:val="right" w:pos="2410"/>
      </w:tabs>
    </w:pPr>
    <w:rPr>
      <w:sz w:val="20"/>
    </w:rPr>
  </w:style>
  <w:style w:type="paragraph" w:customStyle="1" w:styleId="Fyrirsgn3">
    <w:name w:val="Fyrirsögn3"/>
    <w:basedOn w:val="Fyrirsgn"/>
    <w:rPr>
      <w:caps w:val="0"/>
    </w:rPr>
  </w:style>
  <w:style w:type="paragraph" w:customStyle="1" w:styleId="Tlur">
    <w:name w:val="Tölur"/>
    <w:basedOn w:val="Normal"/>
    <w:pPr>
      <w:jc w:val="right"/>
    </w:pPr>
  </w:style>
  <w:style w:type="paragraph" w:styleId="BodyText2">
    <w:name w:val="Body Text 2"/>
    <w:basedOn w:val="Normal"/>
    <w:rsid w:val="00F50F09"/>
    <w:pPr>
      <w:spacing w:before="0"/>
      <w:jc w:val="both"/>
    </w:pPr>
    <w:rPr>
      <w:rFonts w:ascii="Times New Roman" w:hAnsi="Times New Roman"/>
      <w:b w:val="0"/>
      <w:sz w:val="24"/>
      <w:lang w:val="is-IS"/>
    </w:rPr>
  </w:style>
  <w:style w:type="paragraph" w:styleId="BodyText">
    <w:name w:val="Body Text"/>
    <w:basedOn w:val="Normal"/>
    <w:rsid w:val="00FB5392"/>
    <w:pPr>
      <w:spacing w:after="120"/>
    </w:pPr>
  </w:style>
  <w:style w:type="paragraph" w:styleId="BalloonText">
    <w:name w:val="Balloon Text"/>
    <w:basedOn w:val="Normal"/>
    <w:semiHidden/>
    <w:rsid w:val="00343345"/>
    <w:rPr>
      <w:rFonts w:ascii="Tahoma" w:hAnsi="Tahoma" w:cs="Tahoma"/>
      <w:sz w:val="16"/>
      <w:szCs w:val="16"/>
    </w:rPr>
  </w:style>
  <w:style w:type="character" w:styleId="Emphasis">
    <w:name w:val="Emphasis"/>
    <w:qFormat/>
    <w:rsid w:val="00EE3E0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b3c873b292a64a54" Type="http://schemas.microsoft.com/office/2019/09/relationships/intelligence" Target="intelligence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FDA373561F7249B3A12779F36B14E3" ma:contentTypeVersion="11" ma:contentTypeDescription="Create a new document." ma:contentTypeScope="" ma:versionID="61a6f2e485330fae8948d5640b553257">
  <xsd:schema xmlns:xsd="http://www.w3.org/2001/XMLSchema" xmlns:xs="http://www.w3.org/2001/XMLSchema" xmlns:p="http://schemas.microsoft.com/office/2006/metadata/properties" xmlns:ns2="b7e9804f-af98-4c1d-93a8-1f948c07ecf3" xmlns:ns3="7620ac10-fd04-4a9a-9873-08bd3470e5f2" targetNamespace="http://schemas.microsoft.com/office/2006/metadata/properties" ma:root="true" ma:fieldsID="a42d23457581b2d6f4232027742a62b6" ns2:_="" ns3:_="">
    <xsd:import namespace="b7e9804f-af98-4c1d-93a8-1f948c07ecf3"/>
    <xsd:import namespace="7620ac10-fd04-4a9a-9873-08bd3470e5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e9804f-af98-4c1d-93a8-1f948c07ec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20ac10-fd04-4a9a-9873-08bd3470e5f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C472F05-0620-44CD-A66C-D2DAB0DCD26A}"/>
</file>

<file path=customXml/itemProps2.xml><?xml version="1.0" encoding="utf-8"?>
<ds:datastoreItem xmlns:ds="http://schemas.openxmlformats.org/officeDocument/2006/customXml" ds:itemID="{9C0AC79B-BBFA-4367-89B8-E6675F5B87C2}"/>
</file>

<file path=customXml/itemProps3.xml><?xml version="1.0" encoding="utf-8"?>
<ds:datastoreItem xmlns:ds="http://schemas.openxmlformats.org/officeDocument/2006/customXml" ds:itemID="{1940138A-4FA5-4362-A620-7E1AD82330A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2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æknisjóður - Framvinduskýrsla</vt:lpstr>
    </vt:vector>
  </TitlesOfParts>
  <Company>Rannsóknarráð Íslands - Tæknisjóður</Company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æknisjóður - Framvinduskýrsla</dc:title>
  <dc:subject/>
  <dc:creator>Erlendur Jónsson</dc:creator>
  <cp:keywords/>
  <cp:lastModifiedBy>Ægir Þór Þórsson - RR</cp:lastModifiedBy>
  <cp:revision>188</cp:revision>
  <cp:lastPrinted>2021-07-01T12:04:00Z</cp:lastPrinted>
  <dcterms:created xsi:type="dcterms:W3CDTF">2021-06-30T09:41:00Z</dcterms:created>
  <dcterms:modified xsi:type="dcterms:W3CDTF">2022-01-07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FDA373561F7249B3A12779F36B14E3</vt:lpwstr>
  </property>
</Properties>
</file>